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8E5DB" w14:textId="0C22F8CC" w:rsidR="001D3DE0" w:rsidRDefault="006B4204" w:rsidP="00550C93">
      <w:pPr>
        <w:outlineLvl w:val="0"/>
        <w:rPr>
          <w:b/>
          <w:sz w:val="32"/>
          <w:szCs w:val="32"/>
        </w:rPr>
      </w:pPr>
      <w:r w:rsidRPr="002574EF">
        <w:rPr>
          <w:b/>
          <w:sz w:val="32"/>
          <w:szCs w:val="32"/>
        </w:rPr>
        <w:t xml:space="preserve">Somerford Grove </w:t>
      </w:r>
      <w:r w:rsidR="00AB387B" w:rsidRPr="002574EF">
        <w:rPr>
          <w:b/>
          <w:sz w:val="32"/>
          <w:szCs w:val="32"/>
        </w:rPr>
        <w:t xml:space="preserve">- </w:t>
      </w:r>
      <w:r w:rsidR="009232D0" w:rsidRPr="002574EF">
        <w:rPr>
          <w:b/>
          <w:sz w:val="32"/>
          <w:szCs w:val="32"/>
        </w:rPr>
        <w:t>General Practice Privacy Notice</w:t>
      </w:r>
      <w:r w:rsidR="00520D80" w:rsidRPr="002574EF">
        <w:rPr>
          <w:b/>
          <w:sz w:val="32"/>
          <w:szCs w:val="32"/>
        </w:rPr>
        <w:t xml:space="preserve"> </w:t>
      </w:r>
    </w:p>
    <w:p w14:paraId="5FD36A45" w14:textId="01C69CC5" w:rsidR="00501178" w:rsidRPr="00501178" w:rsidRDefault="00501178" w:rsidP="00501178">
      <w:pPr>
        <w:spacing w:after="0"/>
        <w:outlineLvl w:val="0"/>
        <w:rPr>
          <w:bCs/>
        </w:rPr>
      </w:pPr>
      <w:r w:rsidRPr="00501178">
        <w:rPr>
          <w:bCs/>
        </w:rPr>
        <w:t xml:space="preserve">Somerford Grove </w:t>
      </w:r>
    </w:p>
    <w:p w14:paraId="42B00634" w14:textId="77777777" w:rsidR="00501178" w:rsidRDefault="00501178" w:rsidP="00501178">
      <w:pPr>
        <w:spacing w:after="0"/>
        <w:outlineLvl w:val="0"/>
        <w:rPr>
          <w:bCs/>
        </w:rPr>
      </w:pPr>
      <w:r w:rsidRPr="00501178">
        <w:rPr>
          <w:bCs/>
        </w:rPr>
        <w:t xml:space="preserve">London </w:t>
      </w:r>
    </w:p>
    <w:p w14:paraId="294519AC" w14:textId="43E85274" w:rsidR="00501178" w:rsidRDefault="00501178" w:rsidP="00501178">
      <w:pPr>
        <w:spacing w:after="0"/>
        <w:outlineLvl w:val="0"/>
        <w:rPr>
          <w:bCs/>
        </w:rPr>
      </w:pPr>
      <w:r w:rsidRPr="00501178">
        <w:rPr>
          <w:bCs/>
        </w:rPr>
        <w:t xml:space="preserve">N16 7UA </w:t>
      </w:r>
    </w:p>
    <w:p w14:paraId="2A1A7A24" w14:textId="5DBFB2F2" w:rsidR="007C1052" w:rsidRPr="00501178" w:rsidRDefault="007C1052" w:rsidP="00501178">
      <w:pPr>
        <w:spacing w:after="0"/>
        <w:outlineLvl w:val="0"/>
        <w:rPr>
          <w:bCs/>
        </w:rPr>
      </w:pPr>
      <w:r>
        <w:rPr>
          <w:bCs/>
        </w:rPr>
        <w:t>Ph: 020 8049 2549</w:t>
      </w:r>
    </w:p>
    <w:p w14:paraId="5C805FCE" w14:textId="77777777" w:rsidR="00501178" w:rsidRPr="00501178" w:rsidRDefault="00501178" w:rsidP="00501178">
      <w:pPr>
        <w:spacing w:after="0"/>
        <w:outlineLvl w:val="0"/>
        <w:rPr>
          <w:b/>
        </w:rPr>
      </w:pPr>
    </w:p>
    <w:p w14:paraId="56571649" w14:textId="63C35644" w:rsidR="00262ADD" w:rsidRPr="002574EF" w:rsidRDefault="00262ADD" w:rsidP="00550C93">
      <w:pPr>
        <w:outlineLvl w:val="0"/>
        <w:rPr>
          <w:b/>
          <w:sz w:val="24"/>
          <w:szCs w:val="24"/>
        </w:rPr>
      </w:pPr>
      <w:r w:rsidRPr="002574EF">
        <w:rPr>
          <w:b/>
          <w:sz w:val="24"/>
          <w:szCs w:val="24"/>
        </w:rPr>
        <w:t>Background</w:t>
      </w:r>
    </w:p>
    <w:p w14:paraId="230A8546" w14:textId="6A486DE1" w:rsidR="00485A57" w:rsidRDefault="00485A57" w:rsidP="00550C93">
      <w:pPr>
        <w:outlineLvl w:val="0"/>
        <w:rPr>
          <w:bCs/>
        </w:rPr>
      </w:pPr>
      <w:r>
        <w:rPr>
          <w:bCs/>
        </w:rPr>
        <w:t>This practice’s primary purpose is to provide the best care possible for you. In order to do this</w:t>
      </w:r>
      <w:r w:rsidR="001D4FE8">
        <w:rPr>
          <w:bCs/>
        </w:rPr>
        <w:t>,</w:t>
      </w:r>
      <w:r>
        <w:rPr>
          <w:bCs/>
        </w:rPr>
        <w:t xml:space="preserve">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79ACBBF2" w:rsidR="000D6413" w:rsidRPr="006D5399" w:rsidRDefault="000D6413" w:rsidP="006D5399">
      <w:pPr>
        <w:pStyle w:val="ListParagraph"/>
        <w:numPr>
          <w:ilvl w:val="1"/>
          <w:numId w:val="5"/>
        </w:numPr>
        <w:outlineLvl w:val="0"/>
        <w:rPr>
          <w:bCs/>
        </w:rPr>
      </w:pPr>
      <w:r w:rsidRPr="006D5399">
        <w:rPr>
          <w:bCs/>
        </w:rPr>
        <w:t>The kinds of information we hold and</w:t>
      </w:r>
      <w:r w:rsidR="001D4FE8">
        <w:rPr>
          <w:bCs/>
        </w:rPr>
        <w:t xml:space="preserve"> how we</w:t>
      </w:r>
      <w:r w:rsidRPr="006D5399">
        <w:rPr>
          <w:bCs/>
        </w:rPr>
        <w:t xml:space="preserve"> process</w:t>
      </w:r>
      <w:r w:rsidR="001D4FE8">
        <w:rPr>
          <w:bCs/>
        </w:rPr>
        <w:t xml:space="preserve"> them</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3A316B0D" w:rsidR="006D5399" w:rsidRPr="006D5399" w:rsidRDefault="006D5399" w:rsidP="006D5399">
      <w:pPr>
        <w:pStyle w:val="ListParagraph"/>
        <w:numPr>
          <w:ilvl w:val="1"/>
          <w:numId w:val="5"/>
        </w:numPr>
        <w:outlineLvl w:val="0"/>
        <w:rPr>
          <w:bCs/>
        </w:rPr>
      </w:pPr>
      <w:r w:rsidRPr="006D5399">
        <w:rPr>
          <w:bCs/>
        </w:rPr>
        <w:t xml:space="preserve">Information about your rights under the 2018 Data Protection Act incorporating the </w:t>
      </w:r>
      <w:r w:rsidR="00B71A11">
        <w:rPr>
          <w:bCs/>
        </w:rPr>
        <w:t xml:space="preserve">UK </w:t>
      </w:r>
      <w:r w:rsidRPr="006D5399">
        <w:rPr>
          <w:bCs/>
        </w:rPr>
        <w:t>General Data Protection Regulations (GDPR)</w:t>
      </w:r>
    </w:p>
    <w:p w14:paraId="4779049D" w14:textId="44CFF5B1" w:rsidR="000D6413" w:rsidRDefault="000D6413" w:rsidP="002D473A">
      <w:pPr>
        <w:pStyle w:val="ListParagraph"/>
        <w:numPr>
          <w:ilvl w:val="1"/>
          <w:numId w:val="5"/>
        </w:numPr>
        <w:outlineLvl w:val="0"/>
        <w:rPr>
          <w:bCs/>
        </w:rPr>
      </w:pPr>
      <w:r w:rsidRPr="006D5399">
        <w:rPr>
          <w:bCs/>
        </w:rPr>
        <w:t xml:space="preserve">Information about </w:t>
      </w:r>
      <w:r w:rsidR="001D4FE8">
        <w:rPr>
          <w:bCs/>
        </w:rPr>
        <w:t>what to do if you have a query or problem</w:t>
      </w:r>
      <w:r w:rsidRPr="006D5399">
        <w:rPr>
          <w:bCs/>
        </w:rPr>
        <w:tab/>
      </w:r>
    </w:p>
    <w:p w14:paraId="71E89FD6" w14:textId="3D843990" w:rsidR="00CC757F" w:rsidRPr="00CC757F" w:rsidRDefault="00CC757F" w:rsidP="00CC757F">
      <w:pPr>
        <w:outlineLvl w:val="0"/>
        <w:rPr>
          <w:bCs/>
        </w:rPr>
      </w:pPr>
      <w:r>
        <w:rPr>
          <w:bCs/>
        </w:rPr>
        <w:t>Under the 2018 Data Protection Act</w:t>
      </w:r>
      <w:r w:rsidR="001D4FE8">
        <w:rPr>
          <w:bCs/>
        </w:rPr>
        <w:t xml:space="preserve"> incorporating the </w:t>
      </w:r>
      <w:r w:rsidR="00B71A11">
        <w:rPr>
          <w:bCs/>
        </w:rPr>
        <w:t xml:space="preserve">UK </w:t>
      </w:r>
      <w:r w:rsidR="001D4FE8">
        <w:rPr>
          <w:bCs/>
        </w:rPr>
        <w:t xml:space="preserve">General Data Protection Regulation </w:t>
      </w:r>
      <w:r w:rsidR="00B71A11">
        <w:rPr>
          <w:bCs/>
        </w:rPr>
        <w:t>–(</w:t>
      </w:r>
      <w:r w:rsidR="001D4FE8">
        <w:rPr>
          <w:bCs/>
        </w:rPr>
        <w:t>GDPR)</w:t>
      </w:r>
      <w:r>
        <w:rPr>
          <w:bCs/>
        </w:rPr>
        <w:t xml:space="preserve"> the practice is known as </w:t>
      </w:r>
      <w:r w:rsidR="00C35920">
        <w:rPr>
          <w:bCs/>
        </w:rPr>
        <w:t>the Data Controller. As such</w:t>
      </w:r>
      <w:r w:rsidR="003F2EE9">
        <w:rPr>
          <w:bCs/>
        </w:rPr>
        <w:t>,</w:t>
      </w:r>
      <w:r w:rsidR="00C35920">
        <w:rPr>
          <w:bCs/>
        </w:rPr>
        <w:t xml:space="preserve"> we are responsible for keeping your data </w:t>
      </w:r>
      <w:r w:rsidR="007D2BA5">
        <w:rPr>
          <w:bCs/>
        </w:rPr>
        <w:t>up to date and accurate</w:t>
      </w:r>
      <w:r w:rsidR="00401831">
        <w:rPr>
          <w:bCs/>
        </w:rPr>
        <w:t>,</w:t>
      </w:r>
      <w:r w:rsidR="007D2BA5">
        <w:rPr>
          <w:bCs/>
        </w:rPr>
        <w:t xml:space="preserve"> as well as storing it</w:t>
      </w:r>
      <w:r w:rsidR="001D4FE8">
        <w:rPr>
          <w:bCs/>
        </w:rPr>
        <w:t xml:space="preserve"> safely</w:t>
      </w:r>
      <w:r w:rsidR="007D2BA5">
        <w:rPr>
          <w:bCs/>
        </w:rPr>
        <w:t xml:space="preserve"> and sharing it securely</w:t>
      </w:r>
      <w:r w:rsidR="001D4FE8">
        <w:rPr>
          <w:bCs/>
        </w:rPr>
        <w:t>.</w:t>
      </w:r>
      <w:r w:rsidR="006F2B18">
        <w:rPr>
          <w:bCs/>
        </w:rPr>
        <w:t xml:space="preserve"> </w:t>
      </w:r>
      <w:r w:rsidR="001D4FE8">
        <w:rPr>
          <w:bCs/>
        </w:rPr>
        <w:t>If you have a problem or a question</w:t>
      </w:r>
      <w:r w:rsidR="003F2EE9">
        <w:rPr>
          <w:bCs/>
        </w:rPr>
        <w:t xml:space="preserve"> regarding your data</w:t>
      </w:r>
      <w:r w:rsidR="001D4FE8">
        <w:rPr>
          <w:bCs/>
        </w:rPr>
        <w:t xml:space="preserve">, you should contact the Practice Manager in the first instance. </w:t>
      </w:r>
      <w:r w:rsidR="003F2EE9">
        <w:rPr>
          <w:bCs/>
        </w:rPr>
        <w:t xml:space="preserve">Should your </w:t>
      </w:r>
      <w:proofErr w:type="spellStart"/>
      <w:r w:rsidR="003F2EE9">
        <w:rPr>
          <w:bCs/>
        </w:rPr>
        <w:t>ussue</w:t>
      </w:r>
      <w:proofErr w:type="spellEnd"/>
      <w:r w:rsidR="003F2EE9">
        <w:rPr>
          <w:bCs/>
        </w:rPr>
        <w:t xml:space="preserve"> be unresolved, t</w:t>
      </w:r>
      <w:r w:rsidR="006F2B18">
        <w:rPr>
          <w:bCs/>
        </w:rPr>
        <w:t xml:space="preserve">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2EF2D25B"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1D4FE8">
        <w:rPr>
          <w:rFonts w:eastAsia="Times New Roman" w:cstheme="minorHAnsi"/>
          <w:lang w:eastAsia="en-GB"/>
        </w:rPr>
        <w:t xml:space="preserve">your </w:t>
      </w:r>
      <w:r w:rsidR="00274009" w:rsidRPr="00D61534">
        <w:rPr>
          <w:rFonts w:eastAsia="Times New Roman" w:cstheme="minorHAnsi"/>
          <w:lang w:eastAsia="en-GB"/>
        </w:rPr>
        <w:t xml:space="preserve">contact details, </w:t>
      </w:r>
      <w:r w:rsidR="001D4FE8">
        <w:rPr>
          <w:rFonts w:eastAsia="Times New Roman" w:cstheme="minorHAnsi"/>
          <w:lang w:eastAsia="en-GB"/>
        </w:rPr>
        <w:t xml:space="preserve">your family, details of your occupation -if any </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w:t>
      </w:r>
      <w:r w:rsidR="005361D1">
        <w:rPr>
          <w:rFonts w:eastAsia="Times New Roman" w:cstheme="minorHAnsi"/>
          <w:lang w:eastAsia="en-GB"/>
        </w:rPr>
        <w:t>possibly</w:t>
      </w:r>
      <w:r w:rsidR="003F2EE9">
        <w:rPr>
          <w:rFonts w:eastAsia="Times New Roman" w:cstheme="minorHAnsi"/>
          <w:lang w:eastAsia="en-GB"/>
        </w:rPr>
        <w:t>,</w:t>
      </w:r>
      <w:r w:rsidR="005361D1">
        <w:rPr>
          <w:rFonts w:eastAsia="Times New Roman" w:cstheme="minorHAnsi"/>
          <w:lang w:eastAsia="en-GB"/>
        </w:rPr>
        <w:t xml:space="preserve"> </w:t>
      </w:r>
      <w:r w:rsidRPr="00D61534">
        <w:rPr>
          <w:rFonts w:eastAsia="Times New Roman" w:cstheme="minorHAnsi"/>
          <w:lang w:eastAsia="en-GB"/>
        </w:rPr>
        <w:t>your employers, you</w:t>
      </w:r>
      <w:r w:rsidR="003F2EE9">
        <w:rPr>
          <w:rFonts w:eastAsia="Times New Roman" w:cstheme="minorHAnsi"/>
          <w:lang w:eastAsia="en-GB"/>
        </w:rPr>
        <w:t>r lifestyle</w:t>
      </w:r>
      <w:r w:rsidRPr="00D61534">
        <w:rPr>
          <w:rFonts w:eastAsia="Times New Roman" w:cstheme="minorHAnsi"/>
          <w:lang w:eastAsia="en-GB"/>
        </w:rPr>
        <w:t xml:space="preserve">, your </w:t>
      </w:r>
      <w:r w:rsidR="001D4FE8">
        <w:rPr>
          <w:rFonts w:eastAsia="Times New Roman" w:cstheme="minorHAnsi"/>
          <w:lang w:eastAsia="en-GB"/>
        </w:rPr>
        <w:t xml:space="preserve">health </w:t>
      </w:r>
      <w:r w:rsidRPr="00D61534">
        <w:rPr>
          <w:rFonts w:eastAsia="Times New Roman" w:cstheme="minorHAnsi"/>
          <w:lang w:eastAsia="en-GB"/>
        </w:rPr>
        <w:t>problems and diagnoses, the reasons you seek help</w:t>
      </w:r>
      <w:r w:rsidR="003F2EE9">
        <w:rPr>
          <w:rFonts w:eastAsia="Times New Roman" w:cstheme="minorHAnsi"/>
          <w:lang w:eastAsia="en-GB"/>
        </w:rPr>
        <w:t>,</w:t>
      </w:r>
      <w:r w:rsidR="001D4FE8">
        <w:rPr>
          <w:rFonts w:eastAsia="Times New Roman" w:cstheme="minorHAnsi"/>
          <w:lang w:eastAsia="en-GB"/>
        </w:rPr>
        <w:t xml:space="preserve"> as well</w:t>
      </w:r>
      <w:r w:rsidR="003F2EE9">
        <w:rPr>
          <w:rFonts w:eastAsia="Times New Roman" w:cstheme="minorHAnsi"/>
          <w:lang w:eastAsia="en-GB"/>
        </w:rPr>
        <w:t>,</w:t>
      </w:r>
      <w:r w:rsidR="001D4FE8">
        <w:rPr>
          <w:rFonts w:eastAsia="Times New Roman" w:cstheme="minorHAnsi"/>
          <w:lang w:eastAsia="en-GB"/>
        </w:rPr>
        <w:t xml:space="preserve"> at </w:t>
      </w:r>
      <w:r w:rsidRPr="00D61534">
        <w:rPr>
          <w:rFonts w:eastAsia="Times New Roman" w:cstheme="minorHAnsi"/>
          <w:lang w:eastAsia="en-GB"/>
        </w:rPr>
        <w:t>your appointments</w:t>
      </w:r>
      <w:r w:rsidR="001D4FE8">
        <w:rPr>
          <w:rFonts w:eastAsia="Times New Roman" w:cstheme="minorHAnsi"/>
          <w:lang w:eastAsia="en-GB"/>
        </w:rPr>
        <w:t xml:space="preserve">. Your record also contains details </w:t>
      </w:r>
      <w:r w:rsidR="00274009" w:rsidRPr="00D61534">
        <w:rPr>
          <w:rFonts w:eastAsia="Times New Roman" w:cstheme="minorHAnsi"/>
          <w:lang w:eastAsia="en-GB"/>
        </w:rPr>
        <w:t xml:space="preserve">if you have a </w:t>
      </w:r>
      <w:proofErr w:type="spellStart"/>
      <w:r w:rsidR="008639B0">
        <w:rPr>
          <w:rFonts w:eastAsia="Times New Roman" w:cstheme="minorHAnsi"/>
          <w:lang w:eastAsia="en-GB"/>
        </w:rPr>
        <w:t>carer</w:t>
      </w:r>
      <w:proofErr w:type="spellEnd"/>
      <w:r w:rsidR="00274009" w:rsidRPr="00D61534">
        <w:rPr>
          <w:rFonts w:eastAsia="Times New Roman" w:cstheme="minorHAnsi"/>
          <w:lang w:eastAsia="en-GB"/>
        </w:rPr>
        <w:t xml:space="preserve">, </w:t>
      </w:r>
      <w:r w:rsidRPr="00D61534">
        <w:rPr>
          <w:rFonts w:eastAsia="Times New Roman" w:cstheme="minorHAnsi"/>
          <w:lang w:eastAsia="en-GB"/>
        </w:rPr>
        <w:t>where you are seen</w:t>
      </w:r>
      <w:r w:rsidR="001D4FE8">
        <w:rPr>
          <w:rFonts w:eastAsia="Times New Roman" w:cstheme="minorHAnsi"/>
          <w:lang w:eastAsia="en-GB"/>
        </w:rPr>
        <w:t xml:space="preserve">, </w:t>
      </w:r>
      <w:r w:rsidRPr="00D61534">
        <w:rPr>
          <w:rFonts w:eastAsia="Times New Roman" w:cstheme="minorHAnsi"/>
          <w:lang w:eastAsia="en-GB"/>
        </w:rPr>
        <w:t>when you are seen,</w:t>
      </w:r>
      <w:r w:rsidR="001D4FE8">
        <w:rPr>
          <w:rFonts w:eastAsia="Times New Roman" w:cstheme="minorHAnsi"/>
          <w:lang w:eastAsia="en-GB"/>
        </w:rPr>
        <w:t xml:space="preserve"> and </w:t>
      </w:r>
      <w:r w:rsidRPr="00D61534">
        <w:rPr>
          <w:rFonts w:eastAsia="Times New Roman" w:cstheme="minorHAnsi"/>
          <w:lang w:eastAsia="en-GB"/>
        </w:rPr>
        <w:t>who by</w:t>
      </w:r>
      <w:r w:rsidR="00B71A11">
        <w:rPr>
          <w:rFonts w:eastAsia="Times New Roman" w:cstheme="minorHAnsi"/>
          <w:lang w:eastAsia="en-GB"/>
        </w:rPr>
        <w:t xml:space="preserve">: as well as </w:t>
      </w:r>
      <w:r w:rsidR="001D4FE8">
        <w:rPr>
          <w:rFonts w:eastAsia="Times New Roman" w:cstheme="minorHAnsi"/>
          <w:lang w:eastAsia="en-GB"/>
        </w:rPr>
        <w:t xml:space="preserve">all </w:t>
      </w:r>
      <w:r w:rsidRPr="00D61534">
        <w:rPr>
          <w:rFonts w:eastAsia="Times New Roman" w:cstheme="minorHAnsi"/>
          <w:lang w:eastAsia="en-GB"/>
        </w:rPr>
        <w:t>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care workers, within and without the NHS as well as comments and aide memoires reasonably made by health</w:t>
      </w:r>
      <w:r w:rsidR="003F2EE9">
        <w:rPr>
          <w:rFonts w:eastAsia="Times New Roman" w:cstheme="minorHAnsi"/>
          <w:lang w:eastAsia="en-GB"/>
        </w:rPr>
        <w:t xml:space="preserve"> and </w:t>
      </w:r>
      <w:r w:rsidRPr="00D61534">
        <w:rPr>
          <w:rFonts w:eastAsia="Times New Roman" w:cstheme="minorHAnsi"/>
          <w:lang w:eastAsia="en-GB"/>
        </w:rPr>
        <w:t xml:space="preserve">care professionals in this practice who are appropriately involved in your health care. </w:t>
      </w:r>
      <w:r w:rsidR="00451EBC">
        <w:rPr>
          <w:rFonts w:eastAsia="Times New Roman" w:cstheme="minorHAnsi"/>
          <w:lang w:eastAsia="en-GB"/>
        </w:rPr>
        <w:t>All of this data helps us in providing you with the best possible care</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as quickly as possible in an emergency.</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550D6F89" w14:textId="4FF7BA77" w:rsidR="00582947" w:rsidRDefault="009232D0" w:rsidP="009232D0">
      <w:pPr>
        <w:spacing w:after="0" w:line="240" w:lineRule="auto"/>
        <w:rPr>
          <w:rFonts w:eastAsia="Calibri" w:cstheme="minorHAnsi"/>
          <w:lang w:eastAsia="en-GB"/>
        </w:rPr>
      </w:pPr>
      <w:r w:rsidRPr="00D61534">
        <w:rPr>
          <w:rFonts w:eastAsia="Calibri" w:cstheme="minorHAnsi"/>
          <w:lang w:eastAsia="en-GB"/>
        </w:rPr>
        <w:lastRenderedPageBreak/>
        <w:t xml:space="preserve">When registering for NHS care, all patients who </w:t>
      </w:r>
      <w:r w:rsidR="00B71A11">
        <w:rPr>
          <w:rFonts w:eastAsia="Calibri" w:cstheme="minorHAnsi"/>
          <w:lang w:eastAsia="en-GB"/>
        </w:rPr>
        <w:t xml:space="preserve">eligible for </w:t>
      </w:r>
      <w:r w:rsidRPr="00D61534">
        <w:rPr>
          <w:rFonts w:eastAsia="Calibri" w:cstheme="minorHAnsi"/>
          <w:lang w:eastAsia="en-GB"/>
        </w:rPr>
        <w:t>NHS care</w:t>
      </w:r>
      <w:r w:rsidR="00B71A11">
        <w:rPr>
          <w:rFonts w:eastAsia="Calibri" w:cstheme="minorHAnsi"/>
          <w:lang w:eastAsia="en-GB"/>
        </w:rPr>
        <w:t xml:space="preserve"> receive a unique NHS Number and</w:t>
      </w:r>
      <w:r w:rsidRPr="00D61534">
        <w:rPr>
          <w:rFonts w:eastAsia="Calibri" w:cstheme="minorHAnsi"/>
          <w:lang w:eastAsia="en-GB"/>
        </w:rPr>
        <w:t xml:space="preserv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r w:rsidR="008639B0">
        <w:rPr>
          <w:rFonts w:eastAsia="Calibri" w:cstheme="minorHAnsi"/>
          <w:lang w:eastAsia="en-GB"/>
        </w:rPr>
        <w:t xml:space="preserve"> i</w:t>
      </w:r>
      <w:r w:rsidR="003F2EE9">
        <w:rPr>
          <w:rFonts w:eastAsia="Calibri" w:cstheme="minorHAnsi"/>
          <w:lang w:eastAsia="en-GB"/>
        </w:rPr>
        <w:t>n the public interest.</w:t>
      </w:r>
    </w:p>
    <w:p w14:paraId="0D9F67A3" w14:textId="77777777" w:rsidR="002574EF" w:rsidRDefault="002574EF" w:rsidP="009232D0">
      <w:pPr>
        <w:spacing w:after="0" w:line="240" w:lineRule="auto"/>
        <w:rPr>
          <w:rFonts w:eastAsia="Calibri" w:cstheme="minorHAnsi"/>
          <w:b/>
          <w:bCs/>
          <w:lang w:eastAsia="en-GB"/>
        </w:rPr>
      </w:pPr>
    </w:p>
    <w:p w14:paraId="384F369C" w14:textId="31510E54" w:rsidR="000A6D11" w:rsidRDefault="000B0F30" w:rsidP="009232D0">
      <w:pPr>
        <w:spacing w:after="0" w:line="240" w:lineRule="auto"/>
        <w:rPr>
          <w:rFonts w:eastAsia="Calibri" w:cstheme="minorHAnsi"/>
          <w:b/>
          <w:bCs/>
          <w:lang w:eastAsia="en-GB"/>
        </w:rPr>
      </w:pPr>
      <w:r>
        <w:rPr>
          <w:rFonts w:eastAsia="Calibri" w:cstheme="minorHAnsi"/>
          <w:b/>
          <w:bCs/>
          <w:lang w:eastAsia="en-GB"/>
        </w:rPr>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5CEF1630" w:rsidR="000B0F30" w:rsidRDefault="000B0F30" w:rsidP="009232D0">
      <w:pPr>
        <w:spacing w:after="0" w:line="240" w:lineRule="auto"/>
        <w:rPr>
          <w:rFonts w:eastAsia="Calibri" w:cstheme="minorHAnsi"/>
          <w:lang w:eastAsia="en-GB"/>
        </w:rPr>
      </w:pPr>
      <w:r>
        <w:rPr>
          <w:rFonts w:eastAsia="Calibri" w:cstheme="minorHAnsi"/>
          <w:lang w:eastAsia="en-GB"/>
        </w:rPr>
        <w:t xml:space="preserve">We hold and process your </w:t>
      </w:r>
      <w:r w:rsidR="00B71A11">
        <w:rPr>
          <w:rFonts w:eastAsia="Calibri" w:cstheme="minorHAnsi"/>
          <w:lang w:eastAsia="en-GB"/>
        </w:rPr>
        <w:t xml:space="preserve">personal </w:t>
      </w:r>
      <w:r>
        <w:rPr>
          <w:rFonts w:eastAsia="Calibri" w:cstheme="minorHAnsi"/>
          <w:lang w:eastAsia="en-GB"/>
        </w:rPr>
        <w:t>data in order to provide you with</w:t>
      </w:r>
      <w:r w:rsidR="004A790D">
        <w:rPr>
          <w:rFonts w:eastAsia="Calibri" w:cstheme="minorHAnsi"/>
          <w:lang w:eastAsia="en-GB"/>
        </w:rPr>
        <w:t xml:space="preserve"> direct care.</w:t>
      </w:r>
      <w:r w:rsidR="00774C5E">
        <w:rPr>
          <w:rFonts w:eastAsia="Calibri" w:cstheme="minorHAnsi"/>
          <w:lang w:eastAsia="en-GB"/>
        </w:rPr>
        <w:t xml:space="preserve"> Together with</w:t>
      </w:r>
      <w:r w:rsidR="004A2847">
        <w:rPr>
          <w:rFonts w:eastAsia="Calibri" w:cstheme="minorHAnsi"/>
          <w:lang w:eastAsia="en-GB"/>
        </w:rPr>
        <w:t xml:space="preserve"> </w:t>
      </w:r>
      <w:r w:rsidR="00774C5E">
        <w:rPr>
          <w:rFonts w:eastAsia="Calibri" w:cstheme="minorHAnsi"/>
          <w:lang w:eastAsia="en-GB"/>
        </w:rPr>
        <w:t>a</w:t>
      </w:r>
      <w:r w:rsidR="004A2847">
        <w:rPr>
          <w:rFonts w:eastAsia="Calibri" w:cstheme="minorHAnsi"/>
          <w:lang w:eastAsia="en-GB"/>
        </w:rPr>
        <w:t>nonymised and pseudon</w:t>
      </w:r>
      <w:r w:rsidR="001F2A51">
        <w:rPr>
          <w:rFonts w:eastAsia="Calibri" w:cstheme="minorHAnsi"/>
          <w:lang w:eastAsia="en-GB"/>
        </w:rPr>
        <w:t>ymised patient data</w:t>
      </w:r>
      <w:r w:rsidR="003F2EE9">
        <w:rPr>
          <w:rFonts w:eastAsia="Calibri" w:cstheme="minorHAnsi"/>
          <w:lang w:eastAsia="en-GB"/>
        </w:rPr>
        <w:t xml:space="preserve"> (</w:t>
      </w:r>
      <w:r w:rsidR="00F70ABF">
        <w:rPr>
          <w:rFonts w:eastAsia="Calibri" w:cstheme="minorHAnsi"/>
          <w:lang w:eastAsia="en-GB"/>
        </w:rPr>
        <w:t>in other words data that cannot be used to identify you</w:t>
      </w:r>
      <w:r w:rsidR="003F2EE9">
        <w:rPr>
          <w:rFonts w:eastAsia="Calibri" w:cstheme="minorHAnsi"/>
          <w:lang w:eastAsia="en-GB"/>
        </w:rPr>
        <w:t>)</w:t>
      </w:r>
      <w:r w:rsidR="00F70ABF">
        <w:rPr>
          <w:rFonts w:eastAsia="Calibri" w:cstheme="minorHAnsi"/>
          <w:lang w:eastAsia="en-GB"/>
        </w:rPr>
        <w:t xml:space="preserve"> </w:t>
      </w:r>
      <w:r w:rsidR="00774C5E">
        <w:rPr>
          <w:rFonts w:eastAsia="Calibri" w:cstheme="minorHAnsi"/>
          <w:lang w:eastAsia="en-GB"/>
        </w:rPr>
        <w:t xml:space="preserve">your personal data </w:t>
      </w:r>
      <w:r w:rsidR="00F70ABF">
        <w:rPr>
          <w:rFonts w:eastAsia="Calibri" w:cstheme="minorHAnsi"/>
          <w:lang w:eastAsia="en-GB"/>
        </w:rPr>
        <w:t>is also used to:</w:t>
      </w:r>
    </w:p>
    <w:p w14:paraId="3D792031" w14:textId="6AD4DB4E" w:rsidR="00F70ABF" w:rsidRDefault="00F70ABF" w:rsidP="009232D0">
      <w:pPr>
        <w:spacing w:after="0" w:line="240" w:lineRule="auto"/>
        <w:rPr>
          <w:rFonts w:eastAsia="Calibri" w:cstheme="minorHAnsi"/>
          <w:lang w:eastAsia="en-GB"/>
        </w:rPr>
      </w:pPr>
    </w:p>
    <w:p w14:paraId="02EE2192" w14:textId="71098F20"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r w:rsidR="003F2EE9">
        <w:rPr>
          <w:rFonts w:eastAsia="Calibri" w:cstheme="minorHAnsi"/>
          <w:lang w:eastAsia="en-GB"/>
        </w:rPr>
        <w:t>;</w:t>
      </w:r>
    </w:p>
    <w:p w14:paraId="16C4A8CD" w14:textId="593DBFA5" w:rsidR="003F2EE9" w:rsidRDefault="003F2EE9" w:rsidP="009232D0">
      <w:pPr>
        <w:spacing w:after="0" w:line="240" w:lineRule="auto"/>
        <w:rPr>
          <w:rFonts w:eastAsia="Calibri" w:cstheme="minorHAnsi"/>
          <w:lang w:eastAsia="en-GB"/>
        </w:rPr>
      </w:pPr>
      <w:r>
        <w:rPr>
          <w:rFonts w:eastAsia="Calibri" w:cstheme="minorHAnsi"/>
          <w:lang w:eastAsia="en-GB"/>
        </w:rPr>
        <w:tab/>
        <w:t>Evaluate existing services;</w:t>
      </w:r>
    </w:p>
    <w:p w14:paraId="28EA5677" w14:textId="25C33C98" w:rsidR="00AD5C31" w:rsidRDefault="00461EF9" w:rsidP="009232D0">
      <w:pPr>
        <w:spacing w:after="0" w:line="240" w:lineRule="auto"/>
        <w:rPr>
          <w:rFonts w:eastAsia="Calibri" w:cstheme="minorHAnsi"/>
          <w:lang w:eastAsia="en-GB"/>
        </w:rPr>
      </w:pPr>
      <w:r>
        <w:rPr>
          <w:rFonts w:eastAsia="Calibri" w:cstheme="minorHAnsi"/>
          <w:lang w:eastAsia="en-GB"/>
        </w:rPr>
        <w:tab/>
      </w:r>
      <w:r w:rsidR="00B71A11">
        <w:rPr>
          <w:rFonts w:eastAsia="Calibri" w:cstheme="minorHAnsi"/>
          <w:lang w:eastAsia="en-GB"/>
        </w:rPr>
        <w:t>Developing p</w:t>
      </w:r>
      <w:r w:rsidR="00AD5C31">
        <w:rPr>
          <w:rFonts w:eastAsia="Calibri" w:cstheme="minorHAnsi"/>
          <w:lang w:eastAsia="en-GB"/>
        </w:rPr>
        <w:t>reventative treatment</w:t>
      </w:r>
      <w:r w:rsidR="00F733F9">
        <w:rPr>
          <w:rFonts w:eastAsia="Calibri" w:cstheme="minorHAnsi"/>
          <w:lang w:eastAsia="en-GB"/>
        </w:rPr>
        <w:t xml:space="preserve"> of</w:t>
      </w:r>
      <w:r w:rsidR="00AD5C31">
        <w:rPr>
          <w:rFonts w:eastAsia="Calibri" w:cstheme="minorHAnsi"/>
          <w:lang w:eastAsia="en-GB"/>
        </w:rPr>
        <w:t xml:space="preserve"> illness and </w:t>
      </w:r>
      <w:r w:rsidR="00F733F9">
        <w:rPr>
          <w:rFonts w:eastAsia="Calibri" w:cstheme="minorHAnsi"/>
          <w:lang w:eastAsia="en-GB"/>
        </w:rPr>
        <w:t>disease</w:t>
      </w:r>
      <w:r w:rsidR="003F2EE9">
        <w:rPr>
          <w:rFonts w:eastAsia="Calibri" w:cstheme="minorHAnsi"/>
          <w:lang w:eastAsia="en-GB"/>
        </w:rPr>
        <w:t>;</w:t>
      </w:r>
    </w:p>
    <w:p w14:paraId="79532132" w14:textId="1231E53B"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1F33BEFC" w14:textId="6AAB0A56" w:rsidR="003F2EE9" w:rsidRDefault="003F2EE9" w:rsidP="009232D0">
      <w:pPr>
        <w:spacing w:after="0" w:line="240" w:lineRule="auto"/>
        <w:rPr>
          <w:rFonts w:eastAsia="Calibri" w:cstheme="minorHAnsi"/>
          <w:lang w:eastAsia="en-GB"/>
        </w:rPr>
      </w:pPr>
      <w:r>
        <w:rPr>
          <w:rFonts w:eastAsia="Calibri" w:cstheme="minorHAnsi"/>
          <w:lang w:eastAsia="en-GB"/>
        </w:rPr>
        <w:tab/>
        <w:t xml:space="preserve">Act in the public interest as </w:t>
      </w:r>
      <w:r w:rsidR="00774C5E">
        <w:rPr>
          <w:rFonts w:eastAsia="Calibri" w:cstheme="minorHAnsi"/>
          <w:lang w:eastAsia="en-GB"/>
        </w:rPr>
        <w:t xml:space="preserve">legally </w:t>
      </w:r>
      <w:r>
        <w:rPr>
          <w:rFonts w:eastAsia="Calibri" w:cstheme="minorHAnsi"/>
          <w:lang w:eastAsia="en-GB"/>
        </w:rPr>
        <w:t>directed</w:t>
      </w:r>
      <w:r w:rsidR="00774C5E">
        <w:rPr>
          <w:rFonts w:eastAsia="Calibri" w:cstheme="minorHAnsi"/>
          <w:lang w:eastAsia="en-GB"/>
        </w:rPr>
        <w:t xml:space="preserve"> – for instance, in times of pandemic</w:t>
      </w:r>
      <w:r>
        <w:rPr>
          <w:rFonts w:eastAsia="Calibri" w:cstheme="minorHAnsi"/>
          <w:lang w:eastAsia="en-GB"/>
        </w:rPr>
        <w:t xml:space="preserve"> </w:t>
      </w:r>
    </w:p>
    <w:p w14:paraId="395890F4" w14:textId="59619093" w:rsidR="00F733F9" w:rsidRDefault="00F733F9" w:rsidP="009232D0">
      <w:pPr>
        <w:spacing w:after="0" w:line="240" w:lineRule="auto"/>
        <w:rPr>
          <w:rFonts w:eastAsia="Calibri" w:cstheme="minorHAnsi"/>
          <w:lang w:eastAsia="en-GB"/>
        </w:rPr>
      </w:pPr>
      <w:r>
        <w:rPr>
          <w:rFonts w:eastAsia="Calibri" w:cstheme="minorHAnsi"/>
          <w:lang w:eastAsia="en-GB"/>
        </w:rPr>
        <w:tab/>
      </w:r>
    </w:p>
    <w:p w14:paraId="1C258467" w14:textId="25E2647E" w:rsidR="00774C5E" w:rsidRDefault="00682775" w:rsidP="00682775">
      <w:pPr>
        <w:spacing w:after="0" w:line="240" w:lineRule="auto"/>
        <w:rPr>
          <w:rFonts w:eastAsia="Calibri" w:cstheme="minorHAnsi"/>
          <w:lang w:eastAsia="en-GB"/>
        </w:rPr>
      </w:pPr>
      <w:r>
        <w:rPr>
          <w:rFonts w:eastAsia="Calibri" w:cstheme="minorHAnsi"/>
          <w:lang w:eastAsia="en-GB"/>
        </w:rPr>
        <w:t>You also have a choice over whether you wish to use your confidential data – i.e. data that CAN be traced back to you for purposes</w:t>
      </w:r>
      <w:r w:rsidR="00774C5E">
        <w:rPr>
          <w:rFonts w:eastAsia="Calibri" w:cstheme="minorHAnsi"/>
          <w:lang w:eastAsia="en-GB"/>
        </w:rPr>
        <w:t xml:space="preserve"> of:</w:t>
      </w:r>
    </w:p>
    <w:p w14:paraId="69286330" w14:textId="4D7225A4" w:rsidR="00774C5E" w:rsidRDefault="00774C5E" w:rsidP="00682775">
      <w:pPr>
        <w:spacing w:after="0" w:line="240" w:lineRule="auto"/>
        <w:rPr>
          <w:rFonts w:eastAsia="Calibri" w:cstheme="minorHAnsi"/>
          <w:lang w:eastAsia="en-GB"/>
        </w:rPr>
      </w:pPr>
    </w:p>
    <w:p w14:paraId="2F1AF26D" w14:textId="0EF43A16" w:rsidR="00774C5E" w:rsidRDefault="00774C5E" w:rsidP="00774C5E">
      <w:pPr>
        <w:spacing w:after="0" w:line="240" w:lineRule="auto"/>
        <w:ind w:firstLine="720"/>
        <w:rPr>
          <w:rFonts w:eastAsia="Calibri" w:cstheme="minorHAnsi"/>
          <w:lang w:eastAsia="en-GB"/>
        </w:rPr>
      </w:pPr>
      <w:r>
        <w:rPr>
          <w:rFonts w:eastAsia="Calibri" w:cstheme="minorHAnsi"/>
          <w:lang w:eastAsia="en-GB"/>
        </w:rPr>
        <w:t>Researching and developing new treatments;</w:t>
      </w:r>
    </w:p>
    <w:p w14:paraId="4A6519EF" w14:textId="6AB199BC" w:rsidR="00774C5E" w:rsidRDefault="00774C5E" w:rsidP="00774C5E">
      <w:pPr>
        <w:spacing w:after="0" w:line="240" w:lineRule="auto"/>
        <w:ind w:firstLine="720"/>
        <w:rPr>
          <w:rFonts w:eastAsia="Calibri" w:cstheme="minorHAnsi"/>
          <w:lang w:eastAsia="en-GB"/>
        </w:rPr>
      </w:pPr>
      <w:r>
        <w:rPr>
          <w:rFonts w:eastAsia="Calibri" w:cstheme="minorHAnsi"/>
          <w:lang w:eastAsia="en-GB"/>
        </w:rPr>
        <w:t>Planning future services in the locality.</w:t>
      </w:r>
    </w:p>
    <w:p w14:paraId="3A63B9DB" w14:textId="77777777" w:rsidR="00774C5E" w:rsidRDefault="00774C5E" w:rsidP="00774C5E">
      <w:pPr>
        <w:spacing w:after="0" w:line="240" w:lineRule="auto"/>
        <w:ind w:firstLine="720"/>
        <w:rPr>
          <w:rFonts w:eastAsia="Calibri" w:cstheme="minorHAnsi"/>
          <w:lang w:eastAsia="en-GB"/>
        </w:rPr>
      </w:pPr>
    </w:p>
    <w:p w14:paraId="2C0CD974" w14:textId="319CA3E0" w:rsidR="00682775" w:rsidRDefault="00682775" w:rsidP="00682775">
      <w:pPr>
        <w:spacing w:after="0" w:line="240" w:lineRule="auto"/>
        <w:rPr>
          <w:rFonts w:eastAsia="Calibri" w:cstheme="minorHAnsi"/>
          <w:lang w:eastAsia="en-GB"/>
        </w:rPr>
      </w:pPr>
      <w:r>
        <w:rPr>
          <w:rFonts w:eastAsia="Calibri" w:cstheme="minorHAnsi"/>
          <w:lang w:eastAsia="en-GB"/>
        </w:rPr>
        <w:t xml:space="preserve"> If you are content with this then you do not need to do anything. If you are not sure or wish to opt out, please see section on </w:t>
      </w:r>
      <w:r>
        <w:rPr>
          <w:rFonts w:eastAsia="Calibri" w:cstheme="minorHAnsi"/>
          <w:b/>
          <w:bCs/>
          <w:lang w:eastAsia="en-GB"/>
        </w:rPr>
        <w:t>Opting-Out</w:t>
      </w:r>
      <w:r w:rsidR="00FC406B">
        <w:rPr>
          <w:rFonts w:eastAsia="Calibri" w:cstheme="minorHAnsi"/>
          <w:b/>
          <w:bCs/>
          <w:lang w:eastAsia="en-GB"/>
        </w:rPr>
        <w:t xml:space="preserve"> of Research and Planning</w:t>
      </w:r>
      <w:r>
        <w:rPr>
          <w:rFonts w:eastAsia="Calibri" w:cstheme="minorHAnsi"/>
          <w:b/>
          <w:bCs/>
          <w:lang w:eastAsia="en-GB"/>
        </w:rPr>
        <w:t xml:space="preserve"> </w:t>
      </w:r>
      <w:r>
        <w:rPr>
          <w:rFonts w:eastAsia="Calibri" w:cstheme="minorHAnsi"/>
          <w:lang w:eastAsia="en-GB"/>
        </w:rPr>
        <w:t>below.</w:t>
      </w:r>
    </w:p>
    <w:p w14:paraId="1605A1F7" w14:textId="03FEEEBE" w:rsidR="00682775" w:rsidRDefault="00682775" w:rsidP="009232D0">
      <w:pPr>
        <w:spacing w:after="0" w:line="240" w:lineRule="auto"/>
        <w:rPr>
          <w:rFonts w:eastAsia="Calibri" w:cstheme="minorHAnsi"/>
          <w:lang w:eastAsia="en-GB"/>
        </w:rPr>
      </w:pPr>
    </w:p>
    <w:p w14:paraId="3E4A9B51" w14:textId="39F98C30" w:rsidR="009232D0" w:rsidRDefault="009A2D4B" w:rsidP="009A2D4B">
      <w:pPr>
        <w:spacing w:after="0" w:line="240" w:lineRule="auto"/>
        <w:rPr>
          <w:rFonts w:eastAsia="Times New Roman" w:cstheme="minorHAnsi"/>
          <w:b/>
          <w:lang w:eastAsia="en-GB"/>
        </w:rPr>
      </w:pPr>
      <w:r>
        <w:rPr>
          <w:rFonts w:eastAsia="Calibri" w:cstheme="minorHAnsi"/>
          <w:b/>
          <w:bCs/>
          <w:lang w:eastAsia="en-GB"/>
        </w:rPr>
        <w:t>Who do we shar</w:t>
      </w:r>
      <w:r w:rsidR="009232D0" w:rsidRPr="00D61534">
        <w:rPr>
          <w:rFonts w:eastAsia="Times New Roman" w:cstheme="minorHAnsi"/>
          <w:b/>
          <w:lang w:eastAsia="en-GB"/>
        </w:rPr>
        <w:t>e information with</w:t>
      </w:r>
    </w:p>
    <w:p w14:paraId="05D3375F" w14:textId="14FD2D07" w:rsidR="00F70B66" w:rsidRPr="00D61534" w:rsidRDefault="00F70B66" w:rsidP="009A2D4B">
      <w:pPr>
        <w:spacing w:after="0" w:line="240" w:lineRule="auto"/>
        <w:rPr>
          <w:rFonts w:eastAsia="Times New Roman" w:cstheme="minorHAnsi"/>
          <w:b/>
          <w:lang w:eastAsia="en-GB"/>
        </w:rPr>
      </w:pPr>
    </w:p>
    <w:p w14:paraId="4029E7C2" w14:textId="114EB005"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r w:rsidR="00FD7A1D">
        <w:rPr>
          <w:rFonts w:eastAsia="Times New Roman" w:cstheme="minorHAnsi"/>
          <w:lang w:eastAsia="en-GB"/>
        </w:rPr>
        <w:t xml:space="preserve"> This practice also pools resources with other primary care organisations in the area</w:t>
      </w:r>
      <w:r w:rsidR="00F70B66">
        <w:rPr>
          <w:rFonts w:eastAsia="Times New Roman" w:cstheme="minorHAnsi"/>
          <w:lang w:eastAsia="en-GB"/>
        </w:rPr>
        <w:t>, including</w:t>
      </w:r>
      <w:r w:rsidR="00FD7A1D">
        <w:rPr>
          <w:rFonts w:eastAsia="Times New Roman" w:cstheme="minorHAnsi"/>
          <w:lang w:eastAsia="en-GB"/>
        </w:rPr>
        <w:t xml:space="preserve"> provid</w:t>
      </w:r>
      <w:r w:rsidR="0029551C">
        <w:rPr>
          <w:rFonts w:eastAsia="Times New Roman" w:cstheme="minorHAnsi"/>
          <w:lang w:eastAsia="en-GB"/>
        </w:rPr>
        <w:t>ing</w:t>
      </w:r>
      <w:r w:rsidR="00FD7A1D">
        <w:rPr>
          <w:rFonts w:eastAsia="Times New Roman" w:cstheme="minorHAnsi"/>
          <w:lang w:eastAsia="en-GB"/>
        </w:rPr>
        <w:t xml:space="preserve"> extended</w:t>
      </w:r>
      <w:r w:rsidR="00F70B66">
        <w:rPr>
          <w:rFonts w:eastAsia="Times New Roman" w:cstheme="minorHAnsi"/>
          <w:lang w:eastAsia="en-GB"/>
        </w:rPr>
        <w:t xml:space="preserve"> access services out of normal practice hours</w:t>
      </w:r>
      <w:r w:rsidR="0029551C">
        <w:rPr>
          <w:rFonts w:eastAsia="Times New Roman" w:cstheme="minorHAnsi"/>
          <w:lang w:eastAsia="en-GB"/>
        </w:rPr>
        <w:t>,</w:t>
      </w:r>
      <w:r w:rsidR="00F70B66">
        <w:rPr>
          <w:rFonts w:eastAsia="Times New Roman" w:cstheme="minorHAnsi"/>
          <w:lang w:eastAsia="en-GB"/>
        </w:rPr>
        <w:t xml:space="preserve"> or to provide other specialist clinics. Such services may be provided as part of our local Primary Care Network</w:t>
      </w:r>
      <w:r w:rsidR="0029551C">
        <w:rPr>
          <w:rFonts w:eastAsia="Times New Roman" w:cstheme="minorHAnsi"/>
          <w:lang w:eastAsia="en-GB"/>
        </w:rPr>
        <w:t xml:space="preserve"> (PCN)</w:t>
      </w:r>
      <w:r w:rsidR="00F70B66">
        <w:rPr>
          <w:rFonts w:eastAsia="Times New Roman" w:cstheme="minorHAnsi"/>
          <w:lang w:eastAsia="en-GB"/>
        </w:rPr>
        <w:t xml:space="preserve"> or in conjunction with other PCNs. </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871806B" w:rsidR="003A29AA" w:rsidRPr="00D61534" w:rsidRDefault="00F70B66" w:rsidP="009232D0">
      <w:pPr>
        <w:spacing w:after="0" w:line="240" w:lineRule="auto"/>
        <w:rPr>
          <w:rFonts w:eastAsia="Times New Roman" w:cstheme="minorHAnsi"/>
          <w:lang w:eastAsia="en-GB"/>
        </w:rPr>
      </w:pPr>
      <w:r>
        <w:rPr>
          <w:rFonts w:eastAsia="Times New Roman" w:cstheme="minorHAnsi"/>
          <w:lang w:eastAsia="en-GB"/>
        </w:rPr>
        <w:t>As such, i</w:t>
      </w:r>
      <w:r w:rsidR="00274009" w:rsidRPr="00D61534">
        <w:rPr>
          <w:rFonts w:eastAsia="Times New Roman" w:cstheme="minorHAnsi"/>
          <w:lang w:eastAsia="en-GB"/>
        </w:rPr>
        <w:t xml:space="preserve">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0F9B25FD"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w:t>
      </w:r>
      <w:r w:rsidR="00C51DEF">
        <w:rPr>
          <w:rFonts w:eastAsia="Times New Roman" w:cstheme="minorHAnsi"/>
          <w:lang w:eastAsia="en-GB"/>
        </w:rPr>
        <w:t xml:space="preserve"> and support</w:t>
      </w:r>
      <w:r w:rsidRPr="00D61534">
        <w:rPr>
          <w:rFonts w:eastAsia="Times New Roman" w:cstheme="minorHAnsi"/>
          <w:lang w:eastAsia="en-GB"/>
        </w:rPr>
        <w:t xml:space="preserve"> your health </w:t>
      </w:r>
      <w:r w:rsidR="00635815">
        <w:rPr>
          <w:rFonts w:eastAsia="Times New Roman" w:cstheme="minorHAnsi"/>
          <w:lang w:eastAsia="en-GB"/>
        </w:rPr>
        <w:t xml:space="preserve">and treatment </w:t>
      </w:r>
      <w:r w:rsidRPr="00D61534">
        <w:rPr>
          <w:rFonts w:eastAsia="Times New Roman" w:cstheme="minorHAnsi"/>
          <w:lang w:eastAsia="en-GB"/>
        </w:rPr>
        <w:t>better</w:t>
      </w:r>
      <w:r w:rsidR="00F7271F">
        <w:rPr>
          <w:rFonts w:eastAsia="Times New Roman" w:cstheme="minorHAnsi"/>
          <w:lang w:eastAsia="en-GB"/>
        </w:rPr>
        <w:t xml:space="preserve"> and update your </w:t>
      </w:r>
      <w:r w:rsidR="00C51DEF">
        <w:rPr>
          <w:rFonts w:eastAsia="Times New Roman" w:cstheme="minorHAnsi"/>
          <w:lang w:eastAsia="en-GB"/>
        </w:rPr>
        <w:t>health care record</w:t>
      </w:r>
      <w:r w:rsidRPr="00D61534">
        <w:rPr>
          <w:rFonts w:eastAsia="Times New Roman" w:cstheme="minorHAnsi"/>
          <w:lang w:eastAsia="en-GB"/>
        </w:rPr>
        <w:t>.</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3B49A5E0"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w:t>
      </w:r>
      <w:r w:rsidR="00FC406B">
        <w:rPr>
          <w:rFonts w:eastAsia="Times New Roman" w:cstheme="minorHAnsi"/>
          <w:lang w:eastAsia="en-GB"/>
        </w:rPr>
        <w:t xml:space="preserve">personal </w:t>
      </w:r>
      <w:r w:rsidR="009232D0" w:rsidRPr="00D61534">
        <w:rPr>
          <w:rFonts w:eastAsia="Times New Roman" w:cstheme="minorHAnsi"/>
          <w:lang w:eastAsia="en-GB"/>
        </w:rPr>
        <w:t>data, within the practice and with those other</w:t>
      </w:r>
      <w:r w:rsidR="00FC406B">
        <w:rPr>
          <w:rFonts w:eastAsia="Times New Roman" w:cstheme="minorHAnsi"/>
          <w:lang w:eastAsia="en-GB"/>
        </w:rPr>
        <w:t xml:space="preserve"> organisations involving the </w:t>
      </w:r>
      <w:r w:rsidR="009232D0" w:rsidRPr="00D61534">
        <w:rPr>
          <w:rFonts w:eastAsia="Times New Roman" w:cstheme="minorHAnsi"/>
          <w:lang w:eastAsia="en-GB"/>
        </w:rPr>
        <w:t>practice</w:t>
      </w:r>
      <w:r w:rsidR="00FC406B">
        <w:rPr>
          <w:rFonts w:eastAsia="Times New Roman" w:cstheme="minorHAnsi"/>
          <w:lang w:eastAsia="en-GB"/>
        </w:rPr>
        <w:t>, such as Primary Care Networks (PCNs)</w:t>
      </w:r>
      <w:r w:rsidR="009232D0" w:rsidRPr="00D61534">
        <w:rPr>
          <w:rFonts w:eastAsia="Times New Roman" w:cstheme="minorHAnsi"/>
          <w:lang w:eastAsia="en-GB"/>
        </w:rPr>
        <w:t xml:space="preserve"> </w:t>
      </w:r>
      <w:r w:rsidR="00FC406B">
        <w:rPr>
          <w:rFonts w:eastAsia="Times New Roman" w:cstheme="minorHAnsi"/>
          <w:lang w:eastAsia="en-GB"/>
        </w:rPr>
        <w:t xml:space="preserve">as well as secondary care organisations and social prescribing organisations </w:t>
      </w:r>
      <w:r w:rsidR="009232D0" w:rsidRPr="00D61534">
        <w:rPr>
          <w:rFonts w:eastAsia="Times New Roman" w:cstheme="minorHAnsi"/>
          <w:lang w:eastAsia="en-GB"/>
        </w:rPr>
        <w:t xml:space="preserve">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FC406B">
        <w:rPr>
          <w:rFonts w:eastAsia="Times New Roman" w:cstheme="minorHAnsi"/>
          <w:lang w:eastAsia="en-GB"/>
        </w:rPr>
        <w:t>.</w:t>
      </w:r>
      <w:r w:rsidR="009232D0" w:rsidRPr="00D61534">
        <w:rPr>
          <w:rFonts w:eastAsia="Times New Roman" w:cstheme="minorHAnsi"/>
          <w:lang w:eastAsia="en-GB"/>
        </w:rPr>
        <w:t xml:space="preserve"> </w:t>
      </w:r>
      <w:r w:rsidR="00FC406B">
        <w:rPr>
          <w:rFonts w:eastAsia="Times New Roman" w:cstheme="minorHAnsi"/>
          <w:lang w:eastAsia="en-GB"/>
        </w:rPr>
        <w:t>H</w:t>
      </w:r>
      <w:r w:rsidR="009232D0" w:rsidRPr="00D61534">
        <w:rPr>
          <w:rFonts w:eastAsia="Times New Roman" w:cstheme="minorHAnsi"/>
          <w:lang w:eastAsia="en-GB"/>
        </w:rPr>
        <w:t>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r w:rsidR="00FC406B">
        <w:rPr>
          <w:rFonts w:eastAsia="Times New Roman" w:cstheme="minorHAnsi"/>
          <w:lang w:eastAsia="en-GB"/>
        </w:rPr>
        <w:t xml:space="preserve"> We keep a register of our Information Assets which also sets out a Record of Processing Activity. The majority of patient data processing and storage happens via our EMIS and EMIS Community </w:t>
      </w:r>
      <w:r w:rsidR="00C51DEF">
        <w:rPr>
          <w:rFonts w:eastAsia="Times New Roman" w:cstheme="minorHAnsi"/>
          <w:lang w:eastAsia="en-GB"/>
        </w:rPr>
        <w:t>patient record</w:t>
      </w:r>
      <w:r w:rsidR="00FC406B">
        <w:rPr>
          <w:rFonts w:eastAsia="Times New Roman" w:cstheme="minorHAnsi"/>
          <w:lang w:eastAsia="en-GB"/>
        </w:rPr>
        <w:t xml:space="preserve"> systems.</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6E489107"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w:t>
      </w:r>
      <w:r w:rsidRPr="00D61534">
        <w:rPr>
          <w:rFonts w:eastAsia="Times New Roman" w:cstheme="minorHAnsi"/>
          <w:lang w:eastAsia="en-GB"/>
        </w:rPr>
        <w:lastRenderedPageBreak/>
        <w:t xml:space="preserve">team (clinicians, administration and reception staff) only access the information they need to allow them to perform their function and fulfil their roles. </w:t>
      </w:r>
      <w:r w:rsidR="00A66CE4">
        <w:rPr>
          <w:rFonts w:eastAsia="Times New Roman" w:cstheme="minorHAnsi"/>
          <w:lang w:eastAsia="en-GB"/>
        </w:rPr>
        <w:t xml:space="preserve"> A list of the types of organisation we share with is provided below. </w:t>
      </w:r>
      <w:r w:rsidR="006F31AF">
        <w:rPr>
          <w:rFonts w:eastAsia="Times New Roman" w:cstheme="minorHAnsi"/>
          <w:lang w:eastAsia="en-GB"/>
        </w:rPr>
        <w:t>Th</w:t>
      </w:r>
      <w:r w:rsidR="00A66CE4">
        <w:rPr>
          <w:rFonts w:eastAsia="Times New Roman" w:cstheme="minorHAnsi"/>
          <w:lang w:eastAsia="en-GB"/>
        </w:rPr>
        <w:t xml:space="preserve">is </w:t>
      </w:r>
      <w:r w:rsidR="006F31AF">
        <w:rPr>
          <w:rFonts w:eastAsia="Times New Roman" w:cstheme="minorHAnsi"/>
          <w:lang w:eastAsia="en-GB"/>
        </w:rPr>
        <w:t xml:space="preserve">summary also contains details of your rights in relation to your data </w:t>
      </w:r>
      <w:r w:rsidR="002E64C9">
        <w:rPr>
          <w:rFonts w:eastAsia="Times New Roman" w:cstheme="minorHAnsi"/>
          <w:lang w:eastAsia="en-GB"/>
        </w:rPr>
        <w:t>under the Act and how to exercise them.</w:t>
      </w:r>
    </w:p>
    <w:p w14:paraId="1C52C68D" w14:textId="2E97CE2A" w:rsidR="00C81611" w:rsidRDefault="00C81611" w:rsidP="00201023">
      <w:pPr>
        <w:spacing w:after="0" w:line="240" w:lineRule="auto"/>
        <w:rPr>
          <w:rFonts w:eastAsia="Times New Roman" w:cstheme="minorHAnsi"/>
          <w:lang w:eastAsia="en-GB"/>
        </w:rPr>
      </w:pPr>
    </w:p>
    <w:p w14:paraId="10CCEAEA" w14:textId="118DCB5D" w:rsidR="00C81611" w:rsidRDefault="00C81611" w:rsidP="00201023">
      <w:pPr>
        <w:spacing w:after="0" w:line="240" w:lineRule="auto"/>
        <w:rPr>
          <w:rFonts w:eastAsia="Times New Roman" w:cstheme="minorHAnsi"/>
          <w:lang w:eastAsia="en-GB"/>
        </w:rPr>
      </w:pPr>
      <w:r>
        <w:rPr>
          <w:rFonts w:eastAsia="Times New Roman" w:cstheme="minorHAnsi"/>
          <w:lang w:eastAsia="en-GB"/>
        </w:rPr>
        <w:t xml:space="preserve">We do </w:t>
      </w:r>
      <w:r w:rsidR="00FC406B">
        <w:rPr>
          <w:rFonts w:eastAsia="Times New Roman" w:cstheme="minorHAnsi"/>
          <w:lang w:eastAsia="en-GB"/>
        </w:rPr>
        <w:t xml:space="preserve">also </w:t>
      </w:r>
      <w:r>
        <w:rPr>
          <w:rFonts w:eastAsia="Times New Roman" w:cstheme="minorHAnsi"/>
          <w:lang w:eastAsia="en-GB"/>
        </w:rPr>
        <w:t xml:space="preserve">share anonymised data </w:t>
      </w:r>
      <w:r w:rsidR="00FC406B">
        <w:rPr>
          <w:rFonts w:eastAsia="Times New Roman" w:cstheme="minorHAnsi"/>
          <w:lang w:eastAsia="en-GB"/>
        </w:rPr>
        <w:t>across our Primary Care Network</w:t>
      </w:r>
      <w:r w:rsidR="002A36C3">
        <w:rPr>
          <w:rFonts w:eastAsia="Times New Roman" w:cstheme="minorHAnsi"/>
          <w:lang w:eastAsia="en-GB"/>
        </w:rPr>
        <w:t>,</w:t>
      </w:r>
      <w:r>
        <w:rPr>
          <w:rFonts w:eastAsia="Times New Roman" w:cstheme="minorHAnsi"/>
          <w:lang w:eastAsia="en-GB"/>
        </w:rPr>
        <w:t xml:space="preserve"> the</w:t>
      </w:r>
      <w:r w:rsidR="002A36C3">
        <w:rPr>
          <w:rFonts w:eastAsia="Times New Roman" w:cstheme="minorHAnsi"/>
          <w:lang w:eastAsia="en-GB"/>
        </w:rPr>
        <w:t xml:space="preserve"> North East</w:t>
      </w:r>
      <w:r>
        <w:rPr>
          <w:rFonts w:eastAsia="Times New Roman" w:cstheme="minorHAnsi"/>
          <w:lang w:eastAsia="en-GB"/>
        </w:rPr>
        <w:t xml:space="preserve"> Clinical Commissioning Group</w:t>
      </w:r>
      <w:r w:rsidR="00734466">
        <w:rPr>
          <w:rFonts w:eastAsia="Times New Roman" w:cstheme="minorHAnsi"/>
          <w:lang w:eastAsia="en-GB"/>
        </w:rPr>
        <w:t>, The City and Hackney GP Confederation</w:t>
      </w:r>
      <w:r w:rsidR="002A36C3">
        <w:rPr>
          <w:rFonts w:eastAsia="Times New Roman" w:cstheme="minorHAnsi"/>
          <w:lang w:eastAsia="en-GB"/>
        </w:rPr>
        <w:t xml:space="preserve">, London Integrated Care </w:t>
      </w:r>
      <w:r w:rsidR="00C054D8">
        <w:rPr>
          <w:rFonts w:eastAsia="Times New Roman" w:cstheme="minorHAnsi"/>
          <w:lang w:eastAsia="en-GB"/>
        </w:rPr>
        <w:t>Systems</w:t>
      </w:r>
      <w:r>
        <w:rPr>
          <w:rFonts w:eastAsia="Times New Roman" w:cstheme="minorHAnsi"/>
          <w:lang w:eastAsia="en-GB"/>
        </w:rPr>
        <w:t xml:space="preserve"> and </w:t>
      </w:r>
      <w:r w:rsidR="00734466">
        <w:rPr>
          <w:rFonts w:eastAsia="Times New Roman" w:cstheme="minorHAnsi"/>
          <w:lang w:eastAsia="en-GB"/>
        </w:rPr>
        <w:t>NHS England. This data is extracted by secure data extraction tools such as EMIS Enterprise and/or Apollo</w:t>
      </w:r>
      <w:r w:rsidR="00FC406B">
        <w:rPr>
          <w:rFonts w:eastAsia="Times New Roman" w:cstheme="minorHAnsi"/>
          <w:lang w:eastAsia="en-GB"/>
        </w:rPr>
        <w:t>.</w:t>
      </w:r>
    </w:p>
    <w:p w14:paraId="454EAFD6" w14:textId="76BC6CE5" w:rsidR="00136E33" w:rsidRDefault="00136E33" w:rsidP="00201023">
      <w:pPr>
        <w:spacing w:after="0" w:line="240" w:lineRule="auto"/>
        <w:rPr>
          <w:rFonts w:eastAsia="Times New Roman" w:cstheme="minorHAnsi"/>
          <w:lang w:eastAsia="en-GB"/>
        </w:rPr>
      </w:pPr>
    </w:p>
    <w:p w14:paraId="35AA8A53" w14:textId="6E55144E"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w:t>
      </w:r>
      <w:r w:rsidR="002A36C3">
        <w:rPr>
          <w:rFonts w:eastAsia="Times New Roman" w:cstheme="minorHAnsi"/>
          <w:lang w:eastAsia="en-GB"/>
        </w:rPr>
        <w:t xml:space="preserve"> or solicitors</w:t>
      </w:r>
      <w:r w:rsidR="00EB01E2">
        <w:rPr>
          <w:rFonts w:eastAsia="Times New Roman" w:cstheme="minorHAnsi"/>
          <w:lang w:eastAsia="en-GB"/>
        </w:rPr>
        <w:t>,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6CF7D9F2"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 xml:space="preserve">d </w:t>
      </w:r>
      <w:r w:rsidR="00FC406B">
        <w:rPr>
          <w:rFonts w:eastAsia="Times New Roman" w:cstheme="minorHAnsi"/>
          <w:lang w:eastAsia="en-GB"/>
        </w:rPr>
        <w:t xml:space="preserve">or sold </w:t>
      </w:r>
      <w:r>
        <w:rPr>
          <w:rFonts w:eastAsia="Times New Roman" w:cstheme="minorHAnsi"/>
          <w:lang w:eastAsia="en-GB"/>
        </w:rPr>
        <w:t>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8A7F678"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 xml:space="preserve">Communication with </w:t>
      </w:r>
      <w:r w:rsidR="002A36C3">
        <w:rPr>
          <w:rFonts w:eastAsia="Times New Roman" w:cstheme="minorHAnsi"/>
          <w:b/>
          <w:bCs/>
          <w:lang w:eastAsia="en-GB"/>
        </w:rPr>
        <w:t xml:space="preserve">Our </w:t>
      </w:r>
      <w:r>
        <w:rPr>
          <w:rFonts w:eastAsia="Times New Roman" w:cstheme="minorHAnsi"/>
          <w:b/>
          <w:bCs/>
          <w:lang w:eastAsia="en-GB"/>
        </w:rPr>
        <w:t>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30352AC2"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w:t>
      </w:r>
      <w:r w:rsidR="00C054D8">
        <w:rPr>
          <w:rFonts w:eastAsia="Times New Roman" w:cstheme="minorHAnsi"/>
          <w:b/>
          <w:bCs/>
          <w:lang w:eastAsia="en-GB"/>
        </w:rPr>
        <w:t xml:space="preserve"> always</w:t>
      </w:r>
      <w:r w:rsidR="00141A03" w:rsidRPr="004856FE">
        <w:rPr>
          <w:rFonts w:eastAsia="Times New Roman" w:cstheme="minorHAnsi"/>
          <w:b/>
          <w:bCs/>
          <w:lang w:eastAsia="en-GB"/>
        </w:rPr>
        <w:t xml:space="preserve"> have your current</w:t>
      </w:r>
      <w:r w:rsidR="00FC406B">
        <w:rPr>
          <w:rFonts w:eastAsia="Times New Roman" w:cstheme="minorHAnsi"/>
          <w:b/>
          <w:bCs/>
          <w:lang w:eastAsia="en-GB"/>
        </w:rPr>
        <w:t xml:space="preserve">, up to date, </w:t>
      </w:r>
      <w:r w:rsidR="00141A03" w:rsidRPr="004856FE">
        <w:rPr>
          <w:rFonts w:eastAsia="Times New Roman" w:cstheme="minorHAnsi"/>
          <w:b/>
          <w:bCs/>
          <w:lang w:eastAsia="en-GB"/>
        </w:rPr>
        <w:t>email address and mobile telephone</w:t>
      </w:r>
      <w:r w:rsidR="00C054D8">
        <w:rPr>
          <w:rFonts w:eastAsia="Times New Roman" w:cstheme="minorHAnsi"/>
          <w:b/>
          <w:bCs/>
          <w:lang w:eastAsia="en-GB"/>
        </w:rPr>
        <w:t xml:space="preserve"> number</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538BEBAF" w14:textId="39DD6FA4" w:rsidR="002A36C3" w:rsidRDefault="002A36C3" w:rsidP="00201023">
      <w:pPr>
        <w:spacing w:after="0" w:line="240" w:lineRule="auto"/>
        <w:rPr>
          <w:rFonts w:eastAsia="Times New Roman" w:cstheme="minorHAnsi"/>
          <w:lang w:eastAsia="en-GB"/>
        </w:rPr>
      </w:pPr>
    </w:p>
    <w:p w14:paraId="69A5A55D" w14:textId="2ECAFA5E" w:rsidR="006B4204" w:rsidRDefault="002A36C3" w:rsidP="00201023">
      <w:pPr>
        <w:spacing w:after="0" w:line="240" w:lineRule="auto"/>
        <w:rPr>
          <w:rFonts w:eastAsia="Times New Roman" w:cstheme="minorHAnsi"/>
          <w:lang w:eastAsia="en-GB"/>
        </w:rPr>
      </w:pPr>
      <w:r>
        <w:rPr>
          <w:rFonts w:eastAsia="Times New Roman" w:cstheme="minorHAnsi"/>
          <w:lang w:eastAsia="en-GB"/>
        </w:rPr>
        <w:t xml:space="preserve">If you have downloaded the NHS app (or other similar app), we may also use this to communicate with you and to update your referrals etc. </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47E2FFC4"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w:t>
      </w:r>
      <w:r w:rsidR="00C054D8">
        <w:rPr>
          <w:rFonts w:eastAsia="Times New Roman" w:cstheme="minorHAnsi"/>
          <w:lang w:eastAsia="en-GB"/>
        </w:rPr>
        <w:t>can be more</w:t>
      </w:r>
      <w:r w:rsidR="003D7663">
        <w:rPr>
          <w:rFonts w:eastAsia="Times New Roman" w:cstheme="minorHAnsi"/>
          <w:lang w:eastAsia="en-GB"/>
        </w:rPr>
        <w:t xml:space="preserve"> important as the duty to protect patient confidentiality</w:t>
      </w:r>
      <w:r w:rsidR="00C054D8">
        <w:rPr>
          <w:rFonts w:eastAsia="Times New Roman" w:cstheme="minorHAnsi"/>
          <w:lang w:eastAsia="en-GB"/>
        </w:rPr>
        <w:t>,</w:t>
      </w:r>
      <w:r w:rsidR="003D7663">
        <w:rPr>
          <w:rFonts w:eastAsia="Times New Roman" w:cstheme="minorHAnsi"/>
          <w:lang w:eastAsia="en-GB"/>
        </w:rPr>
        <w:t xml:space="preserve">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r w:rsidR="00FC406B">
        <w:rPr>
          <w:rFonts w:eastAsia="Times New Roman" w:cstheme="minorHAnsi"/>
          <w:lang w:eastAsia="en-GB"/>
        </w:rPr>
        <w:t xml:space="preserve"> The</w:t>
      </w:r>
      <w:r w:rsidR="00C054D8">
        <w:rPr>
          <w:rFonts w:eastAsia="Times New Roman" w:cstheme="minorHAnsi"/>
          <w:lang w:eastAsia="en-GB"/>
        </w:rPr>
        <w:t xml:space="preserve"> </w:t>
      </w:r>
      <w:r w:rsidR="00FC406B">
        <w:rPr>
          <w:rFonts w:eastAsia="Times New Roman" w:cstheme="minorHAnsi"/>
          <w:lang w:eastAsia="en-GB"/>
        </w:rPr>
        <w:t>decision</w:t>
      </w:r>
      <w:r w:rsidR="00C054D8">
        <w:rPr>
          <w:rFonts w:eastAsia="Times New Roman" w:cstheme="minorHAnsi"/>
          <w:lang w:eastAsia="en-GB"/>
        </w:rPr>
        <w:t xml:space="preserve"> of the Caldicott Guardian</w:t>
      </w:r>
      <w:r w:rsidR="00FC406B">
        <w:rPr>
          <w:rFonts w:eastAsia="Times New Roman" w:cstheme="minorHAnsi"/>
          <w:lang w:eastAsia="en-GB"/>
        </w:rPr>
        <w:t xml:space="preserve"> is final and there is no appeal process.</w:t>
      </w:r>
    </w:p>
    <w:p w14:paraId="11DB9B28" w14:textId="77777777" w:rsidR="00210D5E" w:rsidRDefault="00210D5E" w:rsidP="00201023">
      <w:pPr>
        <w:spacing w:after="0" w:line="240" w:lineRule="auto"/>
        <w:rPr>
          <w:rFonts w:eastAsia="Times New Roman" w:cstheme="minorHAnsi"/>
          <w:b/>
          <w:bCs/>
          <w:lang w:eastAsia="en-GB"/>
        </w:rPr>
      </w:pPr>
    </w:p>
    <w:p w14:paraId="571E1EF9" w14:textId="0B2B4DB7" w:rsidR="004471D7" w:rsidRDefault="00CD6AAF" w:rsidP="00201023">
      <w:pPr>
        <w:spacing w:after="0" w:line="240" w:lineRule="auto"/>
        <w:rPr>
          <w:rFonts w:eastAsia="Times New Roman" w:cstheme="minorHAnsi"/>
          <w:b/>
          <w:bCs/>
          <w:lang w:eastAsia="en-GB"/>
        </w:rPr>
      </w:pPr>
      <w:r>
        <w:rPr>
          <w:rFonts w:eastAsia="Times New Roman" w:cstheme="minorHAnsi"/>
          <w:b/>
          <w:bCs/>
          <w:lang w:eastAsia="en-GB"/>
        </w:rPr>
        <w:t xml:space="preserve">Medical Audits and </w:t>
      </w:r>
      <w:r w:rsidR="004471D7">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16AC3015"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w:t>
      </w:r>
      <w:r w:rsidR="00CD6AAF">
        <w:rPr>
          <w:rFonts w:eastAsia="Times New Roman" w:cstheme="minorHAnsi"/>
          <w:lang w:eastAsia="en-GB"/>
        </w:rPr>
        <w:t xml:space="preserve">audits of its services and treatment as well as </w:t>
      </w:r>
      <w:r>
        <w:rPr>
          <w:rFonts w:eastAsia="Times New Roman" w:cstheme="minorHAnsi"/>
          <w:lang w:eastAsia="en-GB"/>
        </w:rPr>
        <w:t>reviews of medicines prescribed to its patients</w:t>
      </w:r>
      <w:r w:rsidR="00EF1598">
        <w:rPr>
          <w:rFonts w:eastAsia="Times New Roman" w:cstheme="minorHAnsi"/>
          <w:lang w:eastAsia="en-GB"/>
        </w:rPr>
        <w:t xml:space="preserve">. Reviews of </w:t>
      </w:r>
      <w:r w:rsidR="00CD6AAF">
        <w:rPr>
          <w:rFonts w:eastAsia="Times New Roman" w:cstheme="minorHAnsi"/>
          <w:lang w:eastAsia="en-GB"/>
        </w:rPr>
        <w:t xml:space="preserve">patient </w:t>
      </w:r>
      <w:r w:rsidR="00EF1598">
        <w:rPr>
          <w:rFonts w:eastAsia="Times New Roman" w:cstheme="minorHAnsi"/>
          <w:lang w:eastAsia="en-GB"/>
        </w:rPr>
        <w:t>data</w:t>
      </w:r>
      <w:r w:rsidR="00CD6AAF">
        <w:rPr>
          <w:rFonts w:eastAsia="Times New Roman" w:cstheme="minorHAnsi"/>
          <w:lang w:eastAsia="en-GB"/>
        </w:rPr>
        <w:t xml:space="preserve"> are necessary to</w:t>
      </w:r>
      <w:r w:rsidR="00EF1598">
        <w:rPr>
          <w:rFonts w:eastAsia="Times New Roman" w:cstheme="minorHAnsi"/>
          <w:lang w:eastAsia="en-GB"/>
        </w:rPr>
        <w:t xml:space="preserve"> allow us to</w:t>
      </w:r>
      <w:r w:rsidR="00DC3C27">
        <w:rPr>
          <w:rFonts w:eastAsia="Times New Roman" w:cstheme="minorHAnsi"/>
          <w:lang w:eastAsia="en-GB"/>
        </w:rPr>
        <w:t xml:space="preserve"> monitor,</w:t>
      </w:r>
      <w:r w:rsidR="00EF1598">
        <w:rPr>
          <w:rFonts w:eastAsia="Times New Roman" w:cstheme="minorHAnsi"/>
          <w:lang w:eastAsia="en-GB"/>
        </w:rPr>
        <w:t xml:space="preserve"> test and update our </w:t>
      </w:r>
      <w:r w:rsidR="00CD6AAF">
        <w:rPr>
          <w:rFonts w:eastAsia="Times New Roman" w:cstheme="minorHAnsi"/>
          <w:lang w:eastAsia="en-GB"/>
        </w:rPr>
        <w:t xml:space="preserve">services and </w:t>
      </w:r>
      <w:r w:rsidR="00EF1598">
        <w:rPr>
          <w:rFonts w:eastAsia="Times New Roman" w:cstheme="minorHAnsi"/>
          <w:lang w:eastAsia="en-GB"/>
        </w:rPr>
        <w:t xml:space="preserve">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CD6AAF">
        <w:rPr>
          <w:rFonts w:eastAsia="Times New Roman" w:cstheme="minorHAnsi"/>
          <w:lang w:eastAsia="en-GB"/>
        </w:rPr>
        <w:t xml:space="preserve">other commissioned healthcare organisations such as </w:t>
      </w:r>
      <w:r w:rsidR="00150224">
        <w:rPr>
          <w:rFonts w:eastAsia="Times New Roman" w:cstheme="minorHAnsi"/>
          <w:lang w:eastAsia="en-GB"/>
        </w:rPr>
        <w:t>the local Medicine Management Team.</w:t>
      </w:r>
    </w:p>
    <w:p w14:paraId="4679B74D" w14:textId="77777777" w:rsidR="006C490E" w:rsidRDefault="006C490E" w:rsidP="00201023">
      <w:pPr>
        <w:spacing w:after="0" w:line="240" w:lineRule="auto"/>
        <w:rPr>
          <w:rFonts w:eastAsia="Times New Roman" w:cstheme="minorHAnsi"/>
          <w:lang w:eastAsia="en-GB"/>
        </w:rPr>
      </w:pPr>
    </w:p>
    <w:p w14:paraId="4AFD3E02" w14:textId="60158620" w:rsidR="002A6A75" w:rsidRDefault="00B91F44" w:rsidP="00201023">
      <w:pPr>
        <w:spacing w:after="0" w:line="240" w:lineRule="auto"/>
        <w:rPr>
          <w:rFonts w:eastAsia="Times New Roman" w:cstheme="minorHAnsi"/>
          <w:b/>
          <w:bCs/>
          <w:lang w:eastAsia="en-GB"/>
        </w:rPr>
      </w:pPr>
      <w:r>
        <w:rPr>
          <w:rFonts w:eastAsia="Times New Roman" w:cstheme="minorHAnsi"/>
          <w:b/>
          <w:bCs/>
          <w:lang w:eastAsia="en-GB"/>
        </w:rPr>
        <w:t xml:space="preserve">Automated Data Processing and </w:t>
      </w:r>
      <w:r w:rsidR="002A6A75">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0068B12B" w14:textId="750F9D6F" w:rsidR="006C490E"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w:t>
      </w:r>
      <w:r w:rsidR="006C490E">
        <w:rPr>
          <w:rFonts w:eastAsia="Times New Roman" w:cstheme="minorHAnsi"/>
          <w:lang w:eastAsia="en-GB"/>
        </w:rPr>
        <w:t xml:space="preserve"> Under Covid 19 these tools are being used to identify vulnerable patients and patients who need to be shielded.</w:t>
      </w:r>
    </w:p>
    <w:p w14:paraId="65B7A561" w14:textId="77777777" w:rsidR="00EC68D6" w:rsidRDefault="00DC2830" w:rsidP="008E25D0">
      <w:pPr>
        <w:spacing w:after="0" w:line="240" w:lineRule="auto"/>
        <w:rPr>
          <w:rFonts w:eastAsia="Times New Roman" w:cstheme="minorHAnsi"/>
          <w:lang w:eastAsia="en-GB"/>
        </w:rPr>
      </w:pPr>
      <w:r>
        <w:rPr>
          <w:rFonts w:eastAsia="Times New Roman" w:cstheme="minorHAnsi"/>
          <w:lang w:eastAsia="en-GB"/>
        </w:rPr>
        <w:lastRenderedPageBreak/>
        <w:t xml:space="preserve">However, under the 2018 Data Protection Act, </w:t>
      </w:r>
      <w:r w:rsidR="006C490E">
        <w:rPr>
          <w:rFonts w:eastAsia="Times New Roman" w:cstheme="minorHAnsi"/>
          <w:lang w:eastAsia="en-GB"/>
        </w:rPr>
        <w:t xml:space="preserve">when the COPI notice described above is withdrawn, </w:t>
      </w:r>
      <w:r>
        <w:rPr>
          <w:rFonts w:eastAsia="Times New Roman" w:cstheme="minorHAnsi"/>
          <w:lang w:eastAsia="en-GB"/>
        </w:rPr>
        <w:t xml:space="preserve">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please contact the practice.</w:t>
      </w:r>
    </w:p>
    <w:p w14:paraId="74785147" w14:textId="77777777" w:rsidR="007C1052" w:rsidRDefault="007C1052" w:rsidP="008E25D0">
      <w:pPr>
        <w:spacing w:after="0" w:line="240" w:lineRule="auto"/>
        <w:rPr>
          <w:rFonts w:eastAsia="Times New Roman" w:cstheme="minorHAnsi"/>
          <w:lang w:eastAsia="en-GB"/>
        </w:rPr>
      </w:pPr>
    </w:p>
    <w:p w14:paraId="360760F8" w14:textId="1E275369"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2C5A596A" w:rsidR="008B62D0"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6E63400" w14:textId="6865BDC3" w:rsidR="00CD6AAF" w:rsidRDefault="00CD6AAF" w:rsidP="008E25D0">
      <w:pPr>
        <w:spacing w:after="0" w:line="240" w:lineRule="auto"/>
        <w:rPr>
          <w:rFonts w:eastAsia="Times New Roman" w:cstheme="minorHAnsi"/>
          <w:lang w:eastAsia="en-GB"/>
        </w:rPr>
      </w:pPr>
    </w:p>
    <w:p w14:paraId="222DD2E9" w14:textId="1C574AD0" w:rsidR="00CD6AAF" w:rsidRDefault="00CD6AAF" w:rsidP="008E25D0">
      <w:pPr>
        <w:spacing w:after="0" w:line="240" w:lineRule="auto"/>
        <w:rPr>
          <w:rFonts w:eastAsia="Times New Roman" w:cstheme="minorHAnsi"/>
          <w:lang w:eastAsia="en-GB"/>
        </w:rPr>
      </w:pPr>
      <w:r>
        <w:rPr>
          <w:rFonts w:eastAsia="Times New Roman" w:cstheme="minorHAnsi"/>
          <w:lang w:eastAsia="en-GB"/>
        </w:rPr>
        <w:t>Sometimes, the practice is contacted to ask whether its patients would consider taking part in research on a particular condition</w:t>
      </w:r>
      <w:r w:rsidR="00E625A1">
        <w:rPr>
          <w:rFonts w:eastAsia="Times New Roman" w:cstheme="minorHAnsi"/>
          <w:lang w:eastAsia="en-GB"/>
        </w:rPr>
        <w:t>.</w:t>
      </w:r>
      <w:r>
        <w:rPr>
          <w:rFonts w:eastAsia="Times New Roman" w:cstheme="minorHAnsi"/>
          <w:lang w:eastAsia="en-GB"/>
        </w:rPr>
        <w:t xml:space="preserve"> In all such cases,</w:t>
      </w:r>
      <w:r w:rsidR="00E625A1">
        <w:rPr>
          <w:rFonts w:eastAsia="Times New Roman" w:cstheme="minorHAnsi"/>
          <w:lang w:eastAsia="en-GB"/>
        </w:rPr>
        <w:t xml:space="preserve"> where the data used would identify individual</w:t>
      </w:r>
      <w:r>
        <w:rPr>
          <w:rFonts w:eastAsia="Times New Roman" w:cstheme="minorHAnsi"/>
          <w:lang w:eastAsia="en-GB"/>
        </w:rPr>
        <w:t xml:space="preserve"> patient</w:t>
      </w:r>
      <w:r w:rsidR="00E625A1">
        <w:rPr>
          <w:rFonts w:eastAsia="Times New Roman" w:cstheme="minorHAnsi"/>
          <w:lang w:eastAsia="en-GB"/>
        </w:rPr>
        <w:t>s,</w:t>
      </w:r>
      <w:r>
        <w:rPr>
          <w:rFonts w:eastAsia="Times New Roman" w:cstheme="minorHAnsi"/>
          <w:lang w:eastAsia="en-GB"/>
        </w:rPr>
        <w:t xml:space="preserve"> data can only be used where patients have given their </w:t>
      </w:r>
      <w:r w:rsidR="006C091A">
        <w:rPr>
          <w:rFonts w:eastAsia="Times New Roman" w:cstheme="minorHAnsi"/>
          <w:lang w:eastAsia="en-GB"/>
        </w:rPr>
        <w:t>consent,</w:t>
      </w:r>
      <w:r w:rsidR="00E625A1">
        <w:rPr>
          <w:rFonts w:eastAsia="Times New Roman" w:cstheme="minorHAnsi"/>
          <w:lang w:eastAsia="en-GB"/>
        </w:rPr>
        <w:t xml:space="preserve"> and you will be contacted accordingly.</w:t>
      </w:r>
      <w:r w:rsidR="001C53B6">
        <w:rPr>
          <w:rFonts w:eastAsia="Times New Roman" w:cstheme="minorHAnsi"/>
          <w:lang w:eastAsia="en-GB"/>
        </w:rPr>
        <w:t xml:space="preserve"> Such research projects take place in secure research environments where data protection and data security keep patient data safe</w:t>
      </w:r>
      <w:r w:rsidR="00E625A1">
        <w:rPr>
          <w:rFonts w:eastAsia="Times New Roman" w:cstheme="minorHAnsi"/>
          <w:lang w:eastAsia="en-GB"/>
        </w:rPr>
        <w:t>, but you have the right to choose not to have your personally identifiable data used in this way (see below).</w:t>
      </w:r>
    </w:p>
    <w:p w14:paraId="6651A225" w14:textId="77777777" w:rsidR="006C091A" w:rsidRPr="00213CD6" w:rsidRDefault="006C091A" w:rsidP="008E25D0">
      <w:pPr>
        <w:spacing w:after="0" w:line="240" w:lineRule="auto"/>
        <w:rPr>
          <w:rFonts w:eastAsia="Times New Roman" w:cstheme="minorHAnsi"/>
          <w:lang w:eastAsia="en-GB"/>
        </w:rPr>
      </w:pPr>
    </w:p>
    <w:p w14:paraId="23614E4F" w14:textId="77777777" w:rsidR="00AA664C" w:rsidRDefault="00AA664C" w:rsidP="00AA664C">
      <w:pPr>
        <w:spacing w:after="0" w:line="240" w:lineRule="auto"/>
        <w:rPr>
          <w:b/>
          <w:bCs/>
        </w:rPr>
      </w:pPr>
      <w:r>
        <w:rPr>
          <w:b/>
          <w:bCs/>
        </w:rPr>
        <w:t>Data Opt-Outs (The National Data Opt-out) and Your Right to Object.</w:t>
      </w:r>
    </w:p>
    <w:p w14:paraId="6705E917" w14:textId="77777777" w:rsidR="00AA664C" w:rsidRDefault="00AA664C" w:rsidP="00AA664C">
      <w:pPr>
        <w:spacing w:after="0" w:line="240" w:lineRule="auto"/>
        <w:rPr>
          <w:rFonts w:eastAsia="Times New Roman" w:cstheme="minorHAnsi"/>
          <w:b/>
          <w:bCs/>
          <w:lang w:eastAsia="en-GB"/>
        </w:rPr>
      </w:pPr>
    </w:p>
    <w:p w14:paraId="68CC00A1" w14:textId="69B54DA9" w:rsidR="00AA664C" w:rsidRPr="000B3B5F" w:rsidRDefault="00AA664C" w:rsidP="00AA664C">
      <w:pPr>
        <w:spacing w:after="0" w:line="240" w:lineRule="auto"/>
        <w:rPr>
          <w:rFonts w:eastAsia="Times New Roman" w:cstheme="minorHAnsi"/>
          <w:lang w:eastAsia="en-GB"/>
        </w:rPr>
      </w:pPr>
      <w:r w:rsidRPr="000B3B5F">
        <w:rPr>
          <w:rFonts w:eastAsia="Times New Roman" w:cstheme="minorHAnsi"/>
          <w:lang w:eastAsia="en-GB"/>
        </w:rPr>
        <w:t>You cannot opt-out of your data being shared for the purposes of providing you with direct care. You can exercise your right to object to a specific process involving your data. If you wish to do this</w:t>
      </w:r>
      <w:r w:rsidR="00CD6AAF">
        <w:rPr>
          <w:rFonts w:eastAsia="Times New Roman" w:cstheme="minorHAnsi"/>
          <w:lang w:eastAsia="en-GB"/>
        </w:rPr>
        <w:t xml:space="preserve"> for data processed at this </w:t>
      </w:r>
      <w:r w:rsidR="006C091A">
        <w:rPr>
          <w:rFonts w:eastAsia="Times New Roman" w:cstheme="minorHAnsi"/>
          <w:lang w:eastAsia="en-GB"/>
        </w:rPr>
        <w:t>practice,</w:t>
      </w:r>
      <w:r w:rsidRPr="000B3B5F">
        <w:rPr>
          <w:rFonts w:eastAsia="Times New Roman" w:cstheme="minorHAnsi"/>
          <w:lang w:eastAsia="en-GB"/>
        </w:rPr>
        <w:t xml:space="preserve"> then you must contact the practice’s Data Protection Officer at </w:t>
      </w:r>
      <w:r w:rsidR="006B4204">
        <w:rPr>
          <w:color w:val="0070C0"/>
        </w:rPr>
        <w:t>Itservicedesk.nelicb@nhs.net</w:t>
      </w:r>
    </w:p>
    <w:p w14:paraId="75410231" w14:textId="77777777" w:rsidR="00AA664C" w:rsidRDefault="00AA664C" w:rsidP="00AA664C">
      <w:pPr>
        <w:spacing w:after="0" w:line="240" w:lineRule="auto"/>
        <w:rPr>
          <w:rFonts w:eastAsia="Times New Roman" w:cstheme="minorHAnsi"/>
          <w:b/>
          <w:bCs/>
          <w:lang w:eastAsia="en-GB"/>
        </w:rPr>
      </w:pPr>
    </w:p>
    <w:p w14:paraId="59FE0C9B" w14:textId="1A11964D" w:rsidR="00AA664C" w:rsidRDefault="00AA664C" w:rsidP="00AA664C">
      <w:pPr>
        <w:spacing w:after="0" w:line="240" w:lineRule="auto"/>
      </w:pPr>
      <w:r>
        <w:rPr>
          <w:rFonts w:eastAsia="Times New Roman" w:cstheme="minorHAnsi"/>
          <w:lang w:eastAsia="en-GB"/>
        </w:rPr>
        <w:t>You can opt-out from having your confidential data (i.e. data that can identify you) being used for purposes beyond direct care, such as research and planning. To do this, y</w:t>
      </w:r>
      <w:r>
        <w:t>ou can check or change your preferences at</w:t>
      </w:r>
      <w:r>
        <w:rPr>
          <w:rFonts w:eastAsia="Times New Roman" w:cstheme="minorHAnsi"/>
          <w:lang w:eastAsia="en-GB"/>
        </w:rPr>
        <w:t xml:space="preserve"> </w:t>
      </w:r>
      <w:hyperlink r:id="rId8" w:history="1">
        <w:r w:rsidRPr="00E625A1">
          <w:rPr>
            <w:rStyle w:val="Hyperlink"/>
            <w:rFonts w:ascii="Arial" w:hAnsi="Arial" w:cs="Arial"/>
            <w:sz w:val="20"/>
            <w:szCs w:val="20"/>
            <w:shd w:val="clear" w:color="auto" w:fill="F0F4F5"/>
          </w:rPr>
          <w:t>www.nhs.uk/your-nhs-data-matters</w:t>
        </w:r>
      </w:hyperlink>
      <w:r w:rsidRPr="002E07E4">
        <w:t xml:space="preserve"> on</w:t>
      </w:r>
      <w:r w:rsidRPr="00D46811">
        <w:t>-line and</w:t>
      </w:r>
      <w:r>
        <w:t xml:space="preserve"> </w:t>
      </w:r>
      <w:r w:rsidRPr="00D46811">
        <w:t>follow the instructions</w:t>
      </w:r>
      <w:r>
        <w:t xml:space="preserve"> if you wish to opt out. This opt-out is recorded against your NHS number on the NHS ‘spine’.</w:t>
      </w:r>
    </w:p>
    <w:p w14:paraId="02368B6D" w14:textId="77777777" w:rsidR="00AA664C" w:rsidRDefault="00AA664C" w:rsidP="00AA664C">
      <w:pPr>
        <w:spacing w:after="0" w:line="240" w:lineRule="auto"/>
      </w:pPr>
    </w:p>
    <w:p w14:paraId="018F8468" w14:textId="77777777" w:rsidR="00AA664C" w:rsidRDefault="00AA664C" w:rsidP="00AA664C">
      <w:pPr>
        <w:spacing w:after="0" w:line="240" w:lineRule="auto"/>
      </w:pPr>
      <w:r>
        <w:t>There are some situations where your data will be shared in addition to providing you with direct care. These include:</w:t>
      </w:r>
    </w:p>
    <w:p w14:paraId="79D738E9" w14:textId="77777777" w:rsidR="00AA664C" w:rsidRDefault="00AA664C" w:rsidP="00AA664C">
      <w:pPr>
        <w:spacing w:after="0" w:line="240" w:lineRule="auto"/>
      </w:pPr>
    </w:p>
    <w:p w14:paraId="50AF3D25" w14:textId="77777777" w:rsidR="00AA664C" w:rsidRDefault="00AA664C" w:rsidP="00AA664C">
      <w:pPr>
        <w:pStyle w:val="ListParagraph"/>
        <w:numPr>
          <w:ilvl w:val="1"/>
          <w:numId w:val="7"/>
        </w:numPr>
        <w:spacing w:after="0" w:line="240" w:lineRule="auto"/>
        <w:jc w:val="both"/>
      </w:pPr>
      <w:r>
        <w:t xml:space="preserve">Situations where data is needed in the “public interest”, </w:t>
      </w:r>
      <w:proofErr w:type="spellStart"/>
      <w:r>
        <w:t>e.g</w:t>
      </w:r>
      <w:proofErr w:type="spellEnd"/>
      <w:r>
        <w:t xml:space="preserve"> in cases of epidemic where communicable diseases need to be diagnosed and the spread of their infection prevented or controlled;</w:t>
      </w:r>
    </w:p>
    <w:p w14:paraId="6DC9A0DC" w14:textId="77777777" w:rsidR="00AA664C" w:rsidRDefault="00AA664C" w:rsidP="00AA664C">
      <w:pPr>
        <w:pStyle w:val="ListParagraph"/>
        <w:numPr>
          <w:ilvl w:val="1"/>
          <w:numId w:val="7"/>
        </w:numPr>
        <w:spacing w:after="0" w:line="240" w:lineRule="auto"/>
        <w:jc w:val="both"/>
      </w:pPr>
      <w:r>
        <w:t>To monitor and deliver vaccination programmes</w:t>
      </w:r>
    </w:p>
    <w:p w14:paraId="6B2D11C1" w14:textId="77777777" w:rsidR="00AA664C" w:rsidRDefault="00AA664C" w:rsidP="00AA664C">
      <w:pPr>
        <w:pStyle w:val="ListParagraph"/>
        <w:numPr>
          <w:ilvl w:val="1"/>
          <w:numId w:val="7"/>
        </w:numPr>
        <w:spacing w:after="0" w:line="240" w:lineRule="auto"/>
        <w:jc w:val="both"/>
      </w:pPr>
      <w:r>
        <w:t>To manage risks of infection from food or water supplies or the environment.</w:t>
      </w:r>
    </w:p>
    <w:p w14:paraId="3B0F0071" w14:textId="77777777" w:rsidR="00AA664C" w:rsidRDefault="00AA664C" w:rsidP="00AA664C">
      <w:pPr>
        <w:spacing w:after="0" w:line="240" w:lineRule="auto"/>
      </w:pPr>
    </w:p>
    <w:p w14:paraId="2ABDB33E" w14:textId="37A4FEBB" w:rsidR="006C091A" w:rsidRDefault="00AA664C" w:rsidP="00AA664C">
      <w:pPr>
        <w:spacing w:after="0" w:line="240" w:lineRule="auto"/>
      </w:pPr>
      <w:r>
        <w:t xml:space="preserve">You can find out more about how your patient information is used at </w:t>
      </w:r>
      <w:hyperlink r:id="rId9" w:history="1">
        <w:r w:rsidR="00BE054D" w:rsidRPr="00A830D0">
          <w:rPr>
            <w:rStyle w:val="Hyperlink"/>
            <w:rFonts w:asciiTheme="minorHAnsi" w:hAnsiTheme="minorHAnsi" w:cstheme="minorBidi"/>
          </w:rPr>
          <w:t>https://www.hra.nhs.uk/</w:t>
        </w:r>
      </w:hyperlink>
      <w:r w:rsidR="00BE054D">
        <w:t xml:space="preserve"> </w:t>
      </w:r>
      <w:r>
        <w:t xml:space="preserve">and </w:t>
      </w:r>
    </w:p>
    <w:p w14:paraId="4990B51C" w14:textId="0D3AE6DF" w:rsidR="00AA664C" w:rsidRPr="00BE054D" w:rsidRDefault="006C091A" w:rsidP="00AA664C">
      <w:pPr>
        <w:spacing w:after="0" w:line="240" w:lineRule="auto"/>
      </w:pPr>
      <w:hyperlink r:id="rId10" w:history="1">
        <w:r w:rsidRPr="00A830D0">
          <w:rPr>
            <w:rStyle w:val="Hyperlink"/>
            <w:rFonts w:asciiTheme="minorHAnsi" w:hAnsiTheme="minorHAnsi" w:cstheme="minorBidi"/>
          </w:rPr>
          <w:t>https://understandingpatientdata.org.uk/introducing-patient-data</w:t>
        </w:r>
      </w:hyperlink>
    </w:p>
    <w:p w14:paraId="4F80C6A4" w14:textId="77777777" w:rsidR="00AA664C" w:rsidRDefault="00AA664C" w:rsidP="00AA664C">
      <w:pPr>
        <w:spacing w:after="0" w:line="240" w:lineRule="auto"/>
        <w:rPr>
          <w:color w:val="002060"/>
        </w:rPr>
      </w:pPr>
    </w:p>
    <w:p w14:paraId="2B61C79D" w14:textId="472B1B37" w:rsidR="00815A51" w:rsidRDefault="00AA664C" w:rsidP="00AA664C">
      <w:pPr>
        <w:spacing w:after="0" w:line="240" w:lineRule="auto"/>
      </w:pPr>
      <w:r>
        <w:t>This practice is</w:t>
      </w:r>
      <w:r w:rsidR="00CD6AAF">
        <w:t xml:space="preserve"> </w:t>
      </w:r>
      <w:r>
        <w:t>compliant with the national data opt-out policy.</w:t>
      </w:r>
    </w:p>
    <w:p w14:paraId="6CA39CA7" w14:textId="77777777" w:rsidR="0024065E" w:rsidRDefault="0024065E" w:rsidP="00AA664C">
      <w:pPr>
        <w:spacing w:after="0" w:line="240" w:lineRule="auto"/>
      </w:pPr>
    </w:p>
    <w:p w14:paraId="17DFE29F" w14:textId="77777777" w:rsidR="0024065E" w:rsidRDefault="0024065E" w:rsidP="00AA664C">
      <w:pPr>
        <w:spacing w:after="0" w:line="240" w:lineRule="auto"/>
      </w:pPr>
    </w:p>
    <w:p w14:paraId="1A9F2684" w14:textId="77777777" w:rsidR="000D6334" w:rsidRDefault="000D6334" w:rsidP="00AA664C">
      <w:pPr>
        <w:spacing w:after="0" w:line="240" w:lineRule="auto"/>
      </w:pPr>
    </w:p>
    <w:p w14:paraId="0868500D" w14:textId="77777777" w:rsidR="000D6334" w:rsidRDefault="000D6334" w:rsidP="00AA664C">
      <w:pPr>
        <w:spacing w:after="0" w:line="240" w:lineRule="auto"/>
      </w:pPr>
    </w:p>
    <w:p w14:paraId="6815DECD" w14:textId="77777777" w:rsidR="000D6334" w:rsidRDefault="000D6334" w:rsidP="00AA664C">
      <w:pPr>
        <w:spacing w:after="0" w:line="240" w:lineRule="auto"/>
      </w:pPr>
    </w:p>
    <w:p w14:paraId="7FEC4ADE" w14:textId="77777777" w:rsidR="007C1052" w:rsidRPr="00DF23B3" w:rsidRDefault="007C1052" w:rsidP="00AA664C">
      <w:pPr>
        <w:spacing w:after="0" w:line="240" w:lineRule="auto"/>
      </w:pP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lastRenderedPageBreak/>
        <w:t xml:space="preserve">How is </w:t>
      </w:r>
      <w:r w:rsidR="002E64C9">
        <w:rPr>
          <w:rFonts w:cstheme="minorHAnsi"/>
          <w:b/>
          <w:bCs/>
        </w:rPr>
        <w:t>your</w:t>
      </w:r>
      <w:r w:rsidRPr="00D61534">
        <w:rPr>
          <w:rFonts w:cstheme="minorHAnsi"/>
          <w:b/>
          <w:bCs/>
        </w:rPr>
        <w:t xml:space="preserve"> information stored?</w:t>
      </w:r>
    </w:p>
    <w:p w14:paraId="5B33EA59" w14:textId="0305BD57" w:rsidR="00501178"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1D8F7F7A"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How l</w:t>
      </w:r>
      <w:r w:rsidR="008639B0">
        <w:rPr>
          <w:rStyle w:val="postal-code"/>
          <w:rFonts w:asciiTheme="minorHAnsi" w:hAnsiTheme="minorHAnsi" w:cstheme="minorHAnsi"/>
          <w:b/>
          <w:bCs/>
          <w:sz w:val="22"/>
          <w:szCs w:val="22"/>
        </w:rPr>
        <w:t>ong is the information retained</w:t>
      </w:r>
      <w:r>
        <w:rPr>
          <w:rStyle w:val="postal-code"/>
          <w:rFonts w:asciiTheme="minorHAnsi" w:hAnsiTheme="minorHAnsi" w:cstheme="minorHAnsi"/>
          <w:b/>
          <w:bCs/>
          <w:sz w:val="22"/>
          <w:szCs w:val="22"/>
        </w:rPr>
        <w:t>?</w:t>
      </w:r>
    </w:p>
    <w:p w14:paraId="6734A9D9" w14:textId="50254A71"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 xml:space="preserve">practice for the lifetime of the patient, after which it is </w:t>
      </w:r>
      <w:r w:rsidR="00FD5B15">
        <w:rPr>
          <w:rStyle w:val="postal-code"/>
          <w:rFonts w:asciiTheme="minorHAnsi" w:hAnsiTheme="minorHAnsi" w:cstheme="minorHAnsi"/>
          <w:sz w:val="22"/>
          <w:szCs w:val="22"/>
        </w:rPr>
        <w:t xml:space="preserve">presently </w:t>
      </w:r>
      <w:r>
        <w:rPr>
          <w:rStyle w:val="postal-code"/>
          <w:rFonts w:asciiTheme="minorHAnsi" w:hAnsiTheme="minorHAnsi" w:cstheme="minorHAnsi"/>
          <w:sz w:val="22"/>
          <w:szCs w:val="22"/>
        </w:rPr>
        <w:t>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084568D4" w:rsidR="009232D0" w:rsidRPr="00D61534" w:rsidRDefault="006B4204">
            <w:r>
              <w:t xml:space="preserve">Somerford Grove </w:t>
            </w:r>
            <w:r w:rsidR="00751E40">
              <w:t>Practice</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47622CB" w14:textId="77777777" w:rsidR="00370B17" w:rsidRDefault="00370B17" w:rsidP="00370B17"/>
          <w:p w14:paraId="01FF45B5" w14:textId="30493B56" w:rsidR="00370B17" w:rsidRDefault="00370B17" w:rsidP="00370B17">
            <w:r w:rsidRPr="00370B17">
              <w:t>Our Data Protection Officer (DPO) is the NHS NEL GP DPO and is responsible for monitoring our compliance with data protection requirements.</w:t>
            </w:r>
          </w:p>
          <w:p w14:paraId="316AF11F" w14:textId="77777777" w:rsidR="00370B17" w:rsidRPr="00370B17" w:rsidRDefault="00370B17" w:rsidP="00370B17"/>
          <w:p w14:paraId="3921D1DF" w14:textId="77777777" w:rsidR="00370B17" w:rsidRDefault="00370B17" w:rsidP="00370B17">
            <w:r w:rsidRPr="00370B17">
              <w:t>You can contact our DPO with queries or concerns relating to the use of your personal information.</w:t>
            </w:r>
          </w:p>
          <w:p w14:paraId="17CE42C5" w14:textId="77777777" w:rsidR="00370B17" w:rsidRPr="00370B17" w:rsidRDefault="00370B17" w:rsidP="00370B17"/>
          <w:p w14:paraId="617D3CCA" w14:textId="77777777" w:rsidR="00370B17" w:rsidRPr="00370B17" w:rsidRDefault="00370B17" w:rsidP="00370B17">
            <w:r w:rsidRPr="00370B17">
              <w:t>NHS NEL GP DPO</w:t>
            </w:r>
          </w:p>
          <w:p w14:paraId="1C920DFE" w14:textId="77777777" w:rsidR="00370B17" w:rsidRPr="00370B17" w:rsidRDefault="00370B17" w:rsidP="00370B17">
            <w:r w:rsidRPr="00370B17">
              <w:t>NHS North East London Integrated Care Board</w:t>
            </w:r>
          </w:p>
          <w:p w14:paraId="2A2F7F60" w14:textId="77777777" w:rsidR="00370B17" w:rsidRDefault="00370B17" w:rsidP="00370B17">
            <w:proofErr w:type="spellStart"/>
            <w:r w:rsidRPr="00370B17">
              <w:t>Unex</w:t>
            </w:r>
            <w:proofErr w:type="spellEnd"/>
            <w:r w:rsidRPr="00370B17">
              <w:t xml:space="preserve"> Tower</w:t>
            </w:r>
            <w:r w:rsidRPr="00370B17">
              <w:br/>
              <w:t>4th Floor</w:t>
            </w:r>
            <w:r w:rsidRPr="00370B17">
              <w:br/>
              <w:t>5 Station Street</w:t>
            </w:r>
            <w:r w:rsidRPr="00370B17">
              <w:br/>
              <w:t>London</w:t>
            </w:r>
            <w:r w:rsidRPr="00370B17">
              <w:br/>
              <w:t>E15 1DA</w:t>
            </w:r>
          </w:p>
          <w:p w14:paraId="7375BF71" w14:textId="77777777" w:rsidR="00370B17" w:rsidRPr="00370B17" w:rsidRDefault="00370B17" w:rsidP="00370B17"/>
          <w:p w14:paraId="7B363EE4" w14:textId="77777777" w:rsidR="00370B17" w:rsidRPr="00370B17" w:rsidRDefault="00370B17" w:rsidP="00370B17">
            <w:r w:rsidRPr="00370B17">
              <w:t>Email: </w:t>
            </w:r>
            <w:hyperlink r:id="rId11" w:history="1">
              <w:r w:rsidRPr="00370B17">
                <w:rPr>
                  <w:rStyle w:val="Hyperlink"/>
                  <w:rFonts w:asciiTheme="minorHAnsi" w:hAnsiTheme="minorHAnsi" w:cstheme="minorBidi"/>
                </w:rPr>
                <w:t>Itservicedesk.nelicb@nhs.net</w:t>
              </w:r>
            </w:hyperlink>
          </w:p>
          <w:p w14:paraId="77B85FEB" w14:textId="77777777" w:rsidR="00937760" w:rsidRDefault="00370B17">
            <w:r w:rsidRPr="00370B17">
              <w:t>Telephone: 0300 303 6778</w:t>
            </w:r>
          </w:p>
          <w:p w14:paraId="20F89057" w14:textId="7AC9F1AC" w:rsidR="00370B17" w:rsidRPr="00D61534" w:rsidRDefault="00370B17"/>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36BE1DF5" w:rsidR="003A29AA" w:rsidRPr="00D61534" w:rsidRDefault="009232D0">
            <w:pPr>
              <w:rPr>
                <w:rFonts w:cstheme="minorHAnsi"/>
                <w:lang w:eastAsia="en-GB"/>
              </w:rPr>
            </w:pPr>
            <w:r w:rsidRPr="00D61534">
              <w:rPr>
                <w:rFonts w:cstheme="minorHAnsi"/>
                <w:lang w:eastAsia="en-GB"/>
              </w:rPr>
              <w:t xml:space="preserve">Direct Care delivered to </w:t>
            </w:r>
            <w:r w:rsidR="00FD5B15">
              <w:rPr>
                <w:rFonts w:cstheme="minorHAnsi"/>
                <w:lang w:eastAsia="en-GB"/>
              </w:rPr>
              <w:t>an</w:t>
            </w:r>
            <w:r w:rsidRPr="00D61534">
              <w:rPr>
                <w:rFonts w:cstheme="minorHAnsi"/>
                <w:lang w:eastAsia="en-GB"/>
              </w:rPr>
              <w:t xml:space="preserve"> individual </w:t>
            </w:r>
            <w:r w:rsidR="00FD5B15">
              <w:rPr>
                <w:rFonts w:cstheme="minorHAnsi"/>
                <w:lang w:eastAsia="en-GB"/>
              </w:rPr>
              <w:t>patient</w:t>
            </w:r>
            <w:r w:rsidRPr="00D61534">
              <w:rPr>
                <w:rFonts w:cstheme="minorHAnsi"/>
                <w:lang w:eastAsia="en-GB"/>
              </w:rPr>
              <w:t xml:space="preserv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59C7FC2B" w14:textId="4E17695A" w:rsidR="00F64F87" w:rsidRPr="00D61534" w:rsidRDefault="009232D0" w:rsidP="00FD5B15">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Lawful Basis for Processing your personal information</w:t>
            </w:r>
          </w:p>
        </w:tc>
        <w:tc>
          <w:tcPr>
            <w:tcW w:w="6611" w:type="dxa"/>
            <w:shd w:val="clear" w:color="auto" w:fill="D9E2F3" w:themeFill="accent1" w:themeFillTint="33"/>
            <w:vAlign w:val="center"/>
          </w:tcPr>
          <w:p w14:paraId="2BF06121" w14:textId="337C39D3" w:rsidR="009232D0" w:rsidRDefault="009232D0" w:rsidP="009232D0">
            <w:r w:rsidRPr="00D61534">
              <w:t>The processing of personal data in the delivery of direct care and for providers’ administrative purposes in this surgery and in support of direct care elsewhere is supported under the following Article 6 and 9 conditions of the GDPR:</w:t>
            </w:r>
          </w:p>
          <w:p w14:paraId="3FC3203B" w14:textId="3BB84356" w:rsidR="00D041CA" w:rsidRDefault="00D041CA" w:rsidP="009232D0"/>
          <w:p w14:paraId="26FC1428" w14:textId="184F3E7D" w:rsidR="00D041CA" w:rsidRPr="00D61534" w:rsidRDefault="00D041CA" w:rsidP="009232D0">
            <w:r>
              <w:t>Article 6 (1) (c) – the processing is necessary for compliance with a legal obligation to which the controller (the practice is subject) and/or</w:t>
            </w:r>
          </w:p>
          <w:p w14:paraId="6F5F812E" w14:textId="77777777" w:rsidR="009232D0" w:rsidRPr="00D61534" w:rsidRDefault="009232D0" w:rsidP="009232D0"/>
          <w:p w14:paraId="3FCB06CE" w14:textId="40DBB15D" w:rsidR="009232D0" w:rsidRPr="00D61534" w:rsidRDefault="009232D0" w:rsidP="009232D0">
            <w:r w:rsidRPr="00D61534">
              <w:t>Article 6(1)(e) ‘…</w:t>
            </w:r>
            <w:r w:rsidR="00D041CA">
              <w:t xml:space="preserve">the processing is </w:t>
            </w:r>
            <w:r w:rsidRPr="00D61534">
              <w:t>necessary for the performance of a task carried out in the public interest or in the exercise of official authority…’.</w:t>
            </w:r>
          </w:p>
          <w:p w14:paraId="18E27B1A" w14:textId="473005FD" w:rsidR="009232D0" w:rsidRDefault="009232D0" w:rsidP="009232D0"/>
          <w:p w14:paraId="157D1FB7" w14:textId="0430039C" w:rsidR="00D041CA" w:rsidRDefault="00D041CA" w:rsidP="009232D0">
            <w:r>
              <w:t xml:space="preserve">Health data is defined as a special kind of personal data and is also processed by the practice under </w:t>
            </w:r>
          </w:p>
          <w:p w14:paraId="1114B196" w14:textId="77777777" w:rsidR="00D041CA" w:rsidRPr="00D61534" w:rsidRDefault="00D041CA" w:rsidP="009232D0"/>
          <w:p w14:paraId="39FEEE09" w14:textId="77777777" w:rsidR="009232D0" w:rsidRDefault="009232D0" w:rsidP="009232D0">
            <w:r w:rsidRPr="00D61534">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r w:rsidR="00D041CA">
              <w:t>’</w:t>
            </w:r>
          </w:p>
          <w:p w14:paraId="5A151B14" w14:textId="410719FD" w:rsidR="00D041CA" w:rsidRDefault="00D041CA" w:rsidP="009232D0"/>
          <w:p w14:paraId="487CE018" w14:textId="5B79552B" w:rsidR="00D041CA" w:rsidRDefault="00D041CA" w:rsidP="009232D0">
            <w:r>
              <w:t>The sharing of your personal data also takes place in accordance with the common law duty of confidentiality</w:t>
            </w:r>
            <w:r w:rsidR="00DF1686">
              <w:t>. Performance of this duty</w:t>
            </w:r>
            <w:r w:rsidR="00D31677">
              <w:t xml:space="preserve"> does not require consent from the patient where the proposed use of their data is either for individual care or in the public interest. </w:t>
            </w:r>
            <w:r w:rsidR="00DF1686">
              <w:t xml:space="preserve"> </w:t>
            </w:r>
          </w:p>
          <w:p w14:paraId="22E744FD" w14:textId="54F80373" w:rsidR="00D041CA" w:rsidRPr="00D61534" w:rsidRDefault="00D041CA" w:rsidP="009232D0"/>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58A77CB7" w:rsidR="009232D0" w:rsidRPr="00D61534" w:rsidRDefault="00FD5B15">
            <w:r>
              <w:t xml:space="preserve">According to the particular course of treatment, your </w:t>
            </w:r>
            <w:r w:rsidR="009232D0" w:rsidRPr="00D61534">
              <w:t xml:space="preserve">data will be shared with health and care professionals and support staff in this surgery and at hospitals, diagnostic and treatment centres who contribute to your personal care. </w:t>
            </w:r>
            <w:r w:rsidR="006B4204">
              <w:t>These</w:t>
            </w:r>
            <w:r>
              <w:t xml:space="preserve"> will include:</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558357F1" w:rsidR="005662E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AD194A4" w14:textId="03305310" w:rsidR="00B26FC5" w:rsidRDefault="00B26FC5" w:rsidP="005662E4">
            <w:pPr>
              <w:pStyle w:val="ListParagraph"/>
              <w:numPr>
                <w:ilvl w:val="0"/>
                <w:numId w:val="2"/>
              </w:numPr>
            </w:pPr>
            <w:r>
              <w:t>Clinical Excellence Group</w:t>
            </w:r>
          </w:p>
          <w:p w14:paraId="27645D24" w14:textId="6011B9CD" w:rsidR="00B26FC5" w:rsidRDefault="00B26FC5" w:rsidP="005662E4">
            <w:pPr>
              <w:pStyle w:val="ListParagraph"/>
              <w:numPr>
                <w:ilvl w:val="0"/>
                <w:numId w:val="2"/>
              </w:numPr>
            </w:pPr>
            <w:r>
              <w:t>Community Pharmacists</w:t>
            </w:r>
          </w:p>
          <w:p w14:paraId="2311E715" w14:textId="6B4B78A6" w:rsidR="00B26FC5" w:rsidRPr="00D61534" w:rsidRDefault="00B26FC5" w:rsidP="005662E4">
            <w:pPr>
              <w:pStyle w:val="ListParagraph"/>
              <w:numPr>
                <w:ilvl w:val="0"/>
                <w:numId w:val="2"/>
              </w:numPr>
            </w:pPr>
            <w:r>
              <w:t>District Nurses</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08AE584F" w:rsidR="00F8729E" w:rsidRDefault="000375C1" w:rsidP="00F8729E">
            <w:pPr>
              <w:pStyle w:val="ListParagraph"/>
              <w:numPr>
                <w:ilvl w:val="0"/>
                <w:numId w:val="2"/>
              </w:numPr>
            </w:pPr>
            <w:r w:rsidRPr="00D61534">
              <w:t xml:space="preserve">Ambulance Trusts </w:t>
            </w:r>
          </w:p>
          <w:p w14:paraId="237E86F9" w14:textId="60CE6CAB" w:rsidR="00FD5B15" w:rsidRPr="00D61534" w:rsidRDefault="00FD5B15" w:rsidP="00F8729E">
            <w:pPr>
              <w:pStyle w:val="ListParagraph"/>
              <w:numPr>
                <w:ilvl w:val="0"/>
                <w:numId w:val="2"/>
              </w:numPr>
            </w:pPr>
            <w:r>
              <w:t>London Integrated Care Systems</w:t>
            </w:r>
          </w:p>
          <w:p w14:paraId="0F154078" w14:textId="7EB9FACD" w:rsidR="00F8729E" w:rsidRPr="00D61534" w:rsidRDefault="006C091A" w:rsidP="00F8729E">
            <w:pPr>
              <w:pStyle w:val="ListParagraph"/>
              <w:numPr>
                <w:ilvl w:val="0"/>
                <w:numId w:val="2"/>
              </w:numPr>
            </w:pPr>
            <w:r>
              <w:t>NEL ICB</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58C52B43" w:rsidR="00F8729E" w:rsidRDefault="000375C1" w:rsidP="00F8729E">
            <w:pPr>
              <w:pStyle w:val="ListParagraph"/>
              <w:numPr>
                <w:ilvl w:val="0"/>
                <w:numId w:val="2"/>
              </w:numPr>
            </w:pPr>
            <w:r w:rsidRPr="00D61534">
              <w:t xml:space="preserve">Police &amp; Judicial Services </w:t>
            </w:r>
          </w:p>
          <w:p w14:paraId="1F197E9C" w14:textId="496079B5" w:rsidR="00D31677" w:rsidRDefault="00D31677" w:rsidP="00F8729E">
            <w:pPr>
              <w:pStyle w:val="ListParagraph"/>
              <w:numPr>
                <w:ilvl w:val="0"/>
                <w:numId w:val="2"/>
              </w:numPr>
            </w:pPr>
            <w:r>
              <w:t>The Child Health Information Service</w:t>
            </w:r>
          </w:p>
          <w:p w14:paraId="1529E2E8" w14:textId="296EDC66" w:rsidR="00B26FC5" w:rsidRDefault="00B26FC5" w:rsidP="00F8729E">
            <w:pPr>
              <w:pStyle w:val="ListParagraph"/>
              <w:numPr>
                <w:ilvl w:val="0"/>
                <w:numId w:val="2"/>
              </w:numPr>
            </w:pPr>
            <w:r>
              <w:t>Substance Misuse Remote Workers</w:t>
            </w:r>
          </w:p>
          <w:p w14:paraId="04D45576" w14:textId="6A2BC5FE" w:rsidR="00B26FC5" w:rsidRDefault="00B26FC5" w:rsidP="00F8729E">
            <w:pPr>
              <w:pStyle w:val="ListParagraph"/>
              <w:numPr>
                <w:ilvl w:val="0"/>
                <w:numId w:val="2"/>
              </w:numPr>
            </w:pPr>
            <w:r>
              <w:t>London Coroner’s Service</w:t>
            </w:r>
          </w:p>
          <w:p w14:paraId="2C57945D" w14:textId="05EB7B92" w:rsidR="00FD5B15" w:rsidRDefault="00FD5B15" w:rsidP="00F8729E">
            <w:pPr>
              <w:pStyle w:val="ListParagraph"/>
              <w:numPr>
                <w:ilvl w:val="0"/>
                <w:numId w:val="2"/>
              </w:numPr>
            </w:pPr>
            <w:r>
              <w:lastRenderedPageBreak/>
              <w:t>Wellbeing coaches</w:t>
            </w:r>
          </w:p>
          <w:p w14:paraId="35F054AD" w14:textId="303A8E77" w:rsidR="00FD5B15" w:rsidRPr="00D61534" w:rsidRDefault="00FD5B15" w:rsidP="00F8729E">
            <w:pPr>
              <w:pStyle w:val="ListParagraph"/>
              <w:numPr>
                <w:ilvl w:val="0"/>
                <w:numId w:val="2"/>
              </w:numPr>
            </w:pPr>
            <w:r>
              <w:t>Care co-ordinators</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1D09ED1B" w:rsidR="000375C1" w:rsidRDefault="000375C1" w:rsidP="000375C1">
            <w:pPr>
              <w:pStyle w:val="ListParagraph"/>
              <w:numPr>
                <w:ilvl w:val="0"/>
                <w:numId w:val="2"/>
              </w:numPr>
            </w:pPr>
            <w:r w:rsidRPr="00D61534">
              <w:t xml:space="preserve">Private Sector Providers </w:t>
            </w:r>
          </w:p>
          <w:p w14:paraId="20D9EA32" w14:textId="75B901B4" w:rsidR="00B26FC5" w:rsidRDefault="00B26FC5" w:rsidP="000375C1">
            <w:pPr>
              <w:pStyle w:val="ListParagraph"/>
              <w:numPr>
                <w:ilvl w:val="0"/>
                <w:numId w:val="2"/>
              </w:numPr>
            </w:pPr>
            <w:r>
              <w:t>Social Prescribers</w:t>
            </w:r>
          </w:p>
          <w:p w14:paraId="229D231F" w14:textId="2A8AB273" w:rsidR="008639B0" w:rsidRDefault="008639B0" w:rsidP="00F64F87"/>
          <w:p w14:paraId="44DE19B3" w14:textId="0F85FF3B" w:rsidR="00AA664C" w:rsidRDefault="00AA664C" w:rsidP="00F64F87">
            <w:r>
              <w:t>Many organisations across London share an aggregated summary view of your data, held in a secure Health Information Exchange and using a Local Health Care Exemplar format</w:t>
            </w:r>
            <w:r w:rsidR="00CD6AAF">
              <w:t xml:space="preserve"> known as the One London patient record</w:t>
            </w:r>
            <w:r>
              <w:t>, in order to make quicker and better informed decisions in providing you with care.</w:t>
            </w:r>
          </w:p>
          <w:p w14:paraId="48EDFDB2" w14:textId="25ECA82A" w:rsidR="008639B0" w:rsidRDefault="008639B0" w:rsidP="00F64F87"/>
          <w:p w14:paraId="4D7ED99F" w14:textId="671EFADC" w:rsidR="008639B0" w:rsidRPr="00D61534" w:rsidRDefault="00F64F87" w:rsidP="00E013E5">
            <w:r>
              <w:t xml:space="preserve">This practice is also part of a Neighbourhood Multi-Disciplinary Team based upon the </w:t>
            </w:r>
            <w:r w:rsidR="006B4204">
              <w:t xml:space="preserve">Clissold Park </w:t>
            </w:r>
            <w:r>
              <w:t>Primary Care Network designed to bring together a number of service providers to help patients with more than one need.</w:t>
            </w:r>
          </w:p>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lastRenderedPageBreak/>
              <w:t>Your right to object</w:t>
            </w:r>
          </w:p>
        </w:tc>
        <w:tc>
          <w:tcPr>
            <w:tcW w:w="6611" w:type="dxa"/>
            <w:shd w:val="clear" w:color="auto" w:fill="D9E2F3" w:themeFill="accent1" w:themeFillTint="33"/>
            <w:vAlign w:val="center"/>
          </w:tcPr>
          <w:p w14:paraId="3985EBA8" w14:textId="586C5A39" w:rsidR="009232D0" w:rsidRDefault="009232D0">
            <w:pPr>
              <w:rPr>
                <w:rFonts w:cstheme="minorHAnsi"/>
                <w:lang w:eastAsia="en-GB"/>
              </w:rPr>
            </w:pPr>
            <w:r w:rsidRPr="00D61534">
              <w:rPr>
                <w:rFonts w:cstheme="minorHAnsi"/>
                <w:lang w:eastAsia="en-GB"/>
              </w:rPr>
              <w:t>You have the right to object to some or all</w:t>
            </w:r>
            <w:r w:rsidR="00F64F87">
              <w:rPr>
                <w:rFonts w:cstheme="minorHAnsi"/>
                <w:lang w:eastAsia="en-GB"/>
              </w:rPr>
              <w:t xml:space="preserve"> of</w:t>
            </w:r>
            <w:r w:rsidRPr="00D61534">
              <w:rPr>
                <w:rFonts w:cstheme="minorHAnsi"/>
                <w:lang w:eastAsia="en-GB"/>
              </w:rPr>
              <w:t xml:space="preserve"> the information being processed</w:t>
            </w:r>
            <w:r w:rsidR="00437448" w:rsidRPr="00D61534">
              <w:rPr>
                <w:rFonts w:cstheme="minorHAnsi"/>
                <w:lang w:eastAsia="en-GB"/>
              </w:rPr>
              <w:t>, which is detailed under Article 21.</w:t>
            </w:r>
            <w:r w:rsidR="00F64F87">
              <w:rPr>
                <w:rFonts w:cstheme="minorHAnsi"/>
                <w:lang w:eastAsia="en-GB"/>
              </w:rPr>
              <w:t xml:space="preserve"> Exercising your right to object may well prevent the referral or course of treatment from going ahead.</w:t>
            </w:r>
          </w:p>
          <w:p w14:paraId="4FCE1532" w14:textId="77777777" w:rsidR="003855FF" w:rsidRPr="00D61534" w:rsidRDefault="003855FF">
            <w:pPr>
              <w:rPr>
                <w:rFonts w:cstheme="minorHAnsi"/>
                <w:lang w:eastAsia="en-GB"/>
              </w:rPr>
            </w:pPr>
          </w:p>
          <w:p w14:paraId="586C270F" w14:textId="2ACFB809" w:rsidR="00437448" w:rsidRDefault="009232D0">
            <w:r w:rsidRPr="00D61534">
              <w:rPr>
                <w:rFonts w:cstheme="minorHAnsi"/>
                <w:lang w:eastAsia="en-GB"/>
              </w:rPr>
              <w:t>Please contact the</w:t>
            </w:r>
            <w:r w:rsidR="00D7391D" w:rsidRPr="00D61534">
              <w:rPr>
                <w:rFonts w:cstheme="minorHAnsi"/>
                <w:lang w:eastAsia="en-GB"/>
              </w:rPr>
              <w:t xml:space="preserve"> </w:t>
            </w:r>
            <w:r w:rsidR="00CE104E" w:rsidRPr="00D61534">
              <w:rPr>
                <w:rFonts w:cstheme="minorHAnsi"/>
                <w:lang w:eastAsia="en-GB"/>
              </w:rPr>
              <w:t>Data Protection Officer</w:t>
            </w:r>
            <w:r w:rsidR="00AA664C">
              <w:rPr>
                <w:rFonts w:cstheme="minorHAnsi"/>
                <w:lang w:eastAsia="en-GB"/>
              </w:rPr>
              <w:t xml:space="preserve"> on </w:t>
            </w:r>
            <w:hyperlink r:id="rId12" w:history="1">
              <w:r w:rsidR="006B4204" w:rsidRPr="00CA6CBE">
                <w:rPr>
                  <w:rStyle w:val="Hyperlink"/>
                  <w:rFonts w:asciiTheme="minorHAnsi" w:hAnsiTheme="minorHAnsi" w:cstheme="minorBidi"/>
                </w:rPr>
                <w:t>Itservicedesk.nelicb@nhs.net</w:t>
              </w:r>
            </w:hyperlink>
            <w:r w:rsidR="006B4204">
              <w:t xml:space="preserve"> </w:t>
            </w:r>
          </w:p>
          <w:p w14:paraId="7DD3F886" w14:textId="77777777" w:rsidR="006B4204" w:rsidRPr="00D61534" w:rsidRDefault="006B4204">
            <w:pPr>
              <w:rPr>
                <w:rFonts w:cstheme="minorHAnsi"/>
                <w:lang w:eastAsia="en-GB"/>
              </w:rPr>
            </w:pPr>
          </w:p>
          <w:p w14:paraId="29E117BE" w14:textId="1F629D89" w:rsidR="009232D0" w:rsidRPr="00D61534" w:rsidRDefault="009232D0">
            <w:r w:rsidRPr="00D61534">
              <w:rPr>
                <w:rFonts w:cstheme="minorHAnsi"/>
                <w:lang w:eastAsia="en-GB"/>
              </w:rPr>
              <w:t xml:space="preserve">You should be aware that this is a right to raise an </w:t>
            </w:r>
            <w:r w:rsidR="006B4204" w:rsidRPr="00D61534">
              <w:rPr>
                <w:rFonts w:cstheme="minorHAnsi"/>
                <w:lang w:eastAsia="en-GB"/>
              </w:rPr>
              <w:t>objection that</w:t>
            </w:r>
            <w:r w:rsidRPr="00D61534">
              <w:rPr>
                <w:rFonts w:cstheme="minorHAnsi"/>
                <w:lang w:eastAsia="en-GB"/>
              </w:rPr>
              <w:t xml:space="preserve">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1CA55A40" w:rsidR="009232D0" w:rsidRPr="00D61534" w:rsidRDefault="00437448">
            <w:r w:rsidRPr="00D61534">
              <w:t>There is no right to hav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179E4BDB" w14:textId="1C78A25D" w:rsidR="00AC2205" w:rsidRPr="00D61534" w:rsidRDefault="00AC2205">
            <w:pPr>
              <w:rPr>
                <w:rFonts w:cstheme="minorHAnsi"/>
                <w:lang w:eastAsia="en-GB"/>
              </w:rPr>
            </w:pPr>
            <w:r w:rsidRPr="00AC2205">
              <w:rPr>
                <w:rFonts w:cstheme="minorHAnsi"/>
                <w:lang w:eastAsia="en-GB"/>
              </w:rPr>
              <w:t>https://www.nhsx.nhs.uk/information-governance/guidance/records-management-code/</w:t>
            </w:r>
          </w:p>
          <w:p w14:paraId="33550DCC" w14:textId="1BA2136B" w:rsidR="00437448" w:rsidRPr="00D61534" w:rsidRDefault="00437448"/>
        </w:tc>
      </w:tr>
      <w:tr w:rsidR="008639B0" w14:paraId="6BCF6955" w14:textId="77777777" w:rsidTr="009232D0">
        <w:tc>
          <w:tcPr>
            <w:tcW w:w="2405" w:type="dxa"/>
            <w:shd w:val="clear" w:color="auto" w:fill="8EAADB" w:themeFill="accent1" w:themeFillTint="99"/>
            <w:vAlign w:val="center"/>
          </w:tcPr>
          <w:p w14:paraId="61D63CF5" w14:textId="77777777" w:rsidR="008639B0" w:rsidRDefault="008639B0">
            <w:pPr>
              <w:rPr>
                <w:b/>
              </w:rPr>
            </w:pPr>
          </w:p>
          <w:p w14:paraId="1C4DFFBF" w14:textId="77777777" w:rsidR="008639B0" w:rsidRDefault="008639B0">
            <w:pPr>
              <w:rPr>
                <w:b/>
              </w:rPr>
            </w:pPr>
          </w:p>
          <w:p w14:paraId="2F99FA62" w14:textId="77777777" w:rsidR="008639B0" w:rsidRDefault="008639B0">
            <w:pPr>
              <w:rPr>
                <w:b/>
              </w:rPr>
            </w:pPr>
          </w:p>
          <w:p w14:paraId="1BF1E67D" w14:textId="77777777" w:rsidR="008639B0" w:rsidRDefault="008639B0">
            <w:pPr>
              <w:rPr>
                <w:b/>
              </w:rPr>
            </w:pPr>
          </w:p>
          <w:p w14:paraId="410E291F" w14:textId="77777777" w:rsidR="008639B0" w:rsidRDefault="008639B0">
            <w:pPr>
              <w:rPr>
                <w:b/>
              </w:rPr>
            </w:pPr>
          </w:p>
          <w:p w14:paraId="27729916" w14:textId="77777777" w:rsidR="008639B0" w:rsidRDefault="008639B0">
            <w:pPr>
              <w:rPr>
                <w:b/>
              </w:rPr>
            </w:pPr>
          </w:p>
          <w:p w14:paraId="0E1BAA36" w14:textId="77777777" w:rsidR="008639B0" w:rsidRDefault="008639B0">
            <w:pPr>
              <w:rPr>
                <w:b/>
              </w:rPr>
            </w:pPr>
          </w:p>
          <w:p w14:paraId="611F7F2D" w14:textId="77777777" w:rsidR="008639B0" w:rsidRDefault="008639B0">
            <w:pPr>
              <w:rPr>
                <w:b/>
              </w:rPr>
            </w:pPr>
          </w:p>
          <w:p w14:paraId="227B75D8" w14:textId="77777777" w:rsidR="008639B0" w:rsidRDefault="008639B0">
            <w:pPr>
              <w:rPr>
                <w:b/>
              </w:rPr>
            </w:pPr>
          </w:p>
          <w:p w14:paraId="33BE6207" w14:textId="2A8EC03A" w:rsidR="008639B0" w:rsidRDefault="008639B0">
            <w:pPr>
              <w:rPr>
                <w:b/>
              </w:rPr>
            </w:pPr>
            <w:r w:rsidRPr="00D61534">
              <w:rPr>
                <w:rFonts w:cstheme="minorHAnsi"/>
                <w:b/>
              </w:rPr>
              <w:t>Your right to complain</w:t>
            </w:r>
          </w:p>
          <w:p w14:paraId="4B520A96" w14:textId="77777777" w:rsidR="008639B0" w:rsidRDefault="008639B0">
            <w:pPr>
              <w:rPr>
                <w:b/>
              </w:rPr>
            </w:pPr>
          </w:p>
          <w:p w14:paraId="5E9ABEEA" w14:textId="77777777" w:rsidR="008639B0" w:rsidRDefault="008639B0">
            <w:pPr>
              <w:rPr>
                <w:b/>
              </w:rPr>
            </w:pPr>
          </w:p>
          <w:p w14:paraId="617AF677" w14:textId="77777777" w:rsidR="008639B0" w:rsidRDefault="008639B0">
            <w:pPr>
              <w:rPr>
                <w:b/>
              </w:rPr>
            </w:pPr>
          </w:p>
          <w:p w14:paraId="623510B9" w14:textId="77777777" w:rsidR="008639B0" w:rsidRDefault="008639B0">
            <w:pPr>
              <w:rPr>
                <w:b/>
              </w:rPr>
            </w:pPr>
          </w:p>
          <w:p w14:paraId="374B52B4" w14:textId="77777777" w:rsidR="008639B0" w:rsidRDefault="008639B0">
            <w:pPr>
              <w:rPr>
                <w:b/>
              </w:rPr>
            </w:pPr>
          </w:p>
          <w:p w14:paraId="15DD2E7D" w14:textId="77777777" w:rsidR="008639B0" w:rsidRDefault="008639B0">
            <w:pPr>
              <w:rPr>
                <w:b/>
              </w:rPr>
            </w:pPr>
          </w:p>
          <w:p w14:paraId="67702B6E" w14:textId="77777777" w:rsidR="008639B0" w:rsidRDefault="008639B0">
            <w:pPr>
              <w:rPr>
                <w:b/>
              </w:rPr>
            </w:pPr>
          </w:p>
          <w:p w14:paraId="6B9E2A01" w14:textId="77777777" w:rsidR="008639B0" w:rsidRDefault="008639B0">
            <w:pPr>
              <w:rPr>
                <w:b/>
              </w:rPr>
            </w:pPr>
          </w:p>
          <w:p w14:paraId="7A29322A" w14:textId="77777777" w:rsidR="008639B0" w:rsidRDefault="008639B0">
            <w:pPr>
              <w:rPr>
                <w:b/>
              </w:rPr>
            </w:pPr>
          </w:p>
          <w:p w14:paraId="6FCFE9AF" w14:textId="77777777" w:rsidR="008639B0" w:rsidRDefault="008639B0">
            <w:pPr>
              <w:rPr>
                <w:b/>
              </w:rPr>
            </w:pPr>
          </w:p>
          <w:p w14:paraId="69BBFA47" w14:textId="77777777" w:rsidR="008639B0" w:rsidRDefault="008639B0">
            <w:pPr>
              <w:rPr>
                <w:b/>
              </w:rPr>
            </w:pPr>
          </w:p>
          <w:p w14:paraId="45DFB7EC" w14:textId="77777777" w:rsidR="008639B0" w:rsidRDefault="008639B0">
            <w:pPr>
              <w:rPr>
                <w:b/>
              </w:rPr>
            </w:pPr>
          </w:p>
          <w:p w14:paraId="34503A8A" w14:textId="77777777" w:rsidR="008639B0" w:rsidRDefault="008639B0">
            <w:pPr>
              <w:rPr>
                <w:b/>
              </w:rPr>
            </w:pPr>
          </w:p>
          <w:p w14:paraId="6B4B8352" w14:textId="329FB785" w:rsidR="008639B0" w:rsidRPr="00D61534" w:rsidRDefault="008639B0">
            <w:pPr>
              <w:rPr>
                <w:b/>
              </w:rPr>
            </w:pPr>
          </w:p>
        </w:tc>
        <w:tc>
          <w:tcPr>
            <w:tcW w:w="6611" w:type="dxa"/>
            <w:shd w:val="clear" w:color="auto" w:fill="D9E2F3" w:themeFill="accent1" w:themeFillTint="33"/>
            <w:vAlign w:val="center"/>
          </w:tcPr>
          <w:p w14:paraId="262FE53A" w14:textId="488CF204" w:rsidR="008639B0" w:rsidRPr="007C1052" w:rsidRDefault="008639B0" w:rsidP="008639B0">
            <w:pPr>
              <w:rPr>
                <w:rFonts w:cstheme="minorHAnsi"/>
              </w:rPr>
            </w:pPr>
            <w:r w:rsidRPr="00D61534">
              <w:rPr>
                <w:rFonts w:cstheme="minorHAnsi"/>
              </w:rPr>
              <w:lastRenderedPageBreak/>
              <w:t>If you have a question or wish to complain about the use of your data, you should approach the Practice Manager</w:t>
            </w:r>
            <w:r w:rsidR="007C1052">
              <w:rPr>
                <w:rFonts w:cstheme="minorHAnsi"/>
              </w:rPr>
              <w:t xml:space="preserve">: </w:t>
            </w:r>
            <w:hyperlink r:id="rId13" w:history="1">
              <w:r w:rsidR="007C1052" w:rsidRPr="00A830D0">
                <w:rPr>
                  <w:rStyle w:val="Hyperlink"/>
                  <w:rFonts w:asciiTheme="minorHAnsi" w:hAnsiTheme="minorHAnsi" w:cstheme="minorHAnsi"/>
                </w:rPr>
                <w:t>Nelondonicb.sgppatients@nhs.net</w:t>
              </w:r>
            </w:hyperlink>
            <w:r w:rsidR="007C1052">
              <w:rPr>
                <w:rFonts w:cstheme="minorHAnsi"/>
              </w:rPr>
              <w:t xml:space="preserve"> </w:t>
            </w:r>
            <w:r w:rsidRPr="00D61534">
              <w:rPr>
                <w:rFonts w:cstheme="minorHAnsi"/>
              </w:rPr>
              <w:t xml:space="preserve"> or contact the Data Protection Officer at:</w:t>
            </w:r>
            <w:r w:rsidR="007C1052">
              <w:rPr>
                <w:rFonts w:cstheme="minorHAnsi"/>
              </w:rPr>
              <w:t xml:space="preserve"> </w:t>
            </w:r>
            <w:hyperlink r:id="rId14" w:history="1">
              <w:r w:rsidR="007C1052" w:rsidRPr="00A830D0">
                <w:rPr>
                  <w:rStyle w:val="Hyperlink"/>
                  <w:rFonts w:asciiTheme="minorHAnsi" w:hAnsiTheme="minorHAnsi" w:cstheme="minorBidi"/>
                </w:rPr>
                <w:t>Itservicedesk.nelicb@nhs.net</w:t>
              </w:r>
            </w:hyperlink>
            <w:r>
              <w:t xml:space="preserve"> </w:t>
            </w:r>
          </w:p>
          <w:p w14:paraId="1679A549" w14:textId="77777777" w:rsidR="008639B0" w:rsidRPr="00D61534" w:rsidRDefault="008639B0" w:rsidP="008639B0">
            <w:pPr>
              <w:rPr>
                <w:rFonts w:cstheme="minorHAnsi"/>
              </w:rPr>
            </w:pPr>
          </w:p>
          <w:p w14:paraId="53C6925F" w14:textId="77777777" w:rsidR="008639B0" w:rsidRPr="00D61534" w:rsidRDefault="008639B0" w:rsidP="008639B0">
            <w:pPr>
              <w:rPr>
                <w:rFonts w:cstheme="minorHAnsi"/>
              </w:rPr>
            </w:pPr>
            <w:r w:rsidRPr="00D61534">
              <w:rPr>
                <w:rFonts w:cstheme="minorHAnsi"/>
              </w:rPr>
              <w:t xml:space="preserve">The use of personal data is overseen by the Information Commissioners Office, often known as the ICO. </w:t>
            </w:r>
          </w:p>
          <w:p w14:paraId="03EA30D7" w14:textId="77777777" w:rsidR="008639B0" w:rsidRPr="00D61534" w:rsidRDefault="008639B0" w:rsidP="008639B0">
            <w:pPr>
              <w:rPr>
                <w:rFonts w:cstheme="minorHAnsi"/>
              </w:rPr>
            </w:pPr>
          </w:p>
          <w:p w14:paraId="4A6051EA" w14:textId="77777777" w:rsidR="008639B0" w:rsidRPr="00D61534" w:rsidRDefault="008639B0" w:rsidP="008639B0">
            <w:pPr>
              <w:rPr>
                <w:rFonts w:cstheme="minorHAnsi"/>
              </w:rPr>
            </w:pPr>
            <w:r w:rsidRPr="00D61534">
              <w:rPr>
                <w:rFonts w:cstheme="minorHAnsi"/>
              </w:rPr>
              <w:t>If you wish to complain or raise a concern with the ICO, they can be contacted via their website:</w:t>
            </w:r>
          </w:p>
          <w:p w14:paraId="6C33657B" w14:textId="77777777" w:rsidR="008639B0" w:rsidRPr="00D61534" w:rsidRDefault="008639B0" w:rsidP="008639B0">
            <w:pPr>
              <w:rPr>
                <w:rFonts w:cstheme="minorHAnsi"/>
              </w:rPr>
            </w:pPr>
          </w:p>
          <w:p w14:paraId="0AC919F8" w14:textId="77777777" w:rsidR="008639B0" w:rsidRPr="00D61534" w:rsidRDefault="008639B0" w:rsidP="008639B0">
            <w:pPr>
              <w:rPr>
                <w:rFonts w:cstheme="minorHAnsi"/>
              </w:rPr>
            </w:pPr>
            <w:hyperlink r:id="rId15" w:history="1">
              <w:r w:rsidRPr="00D61534">
                <w:rPr>
                  <w:rStyle w:val="Hyperlink"/>
                  <w:rFonts w:asciiTheme="minorHAnsi" w:hAnsiTheme="minorHAnsi" w:cstheme="minorHAnsi"/>
                  <w:color w:val="auto"/>
                </w:rPr>
                <w:t xml:space="preserve">https://ico.org.uk/global/contact-us/ </w:t>
              </w:r>
            </w:hyperlink>
            <w:r w:rsidRPr="00D61534">
              <w:rPr>
                <w:rFonts w:cstheme="minorHAnsi"/>
              </w:rPr>
              <w:t xml:space="preserve"> </w:t>
            </w:r>
          </w:p>
          <w:p w14:paraId="5FF6035A" w14:textId="77777777" w:rsidR="008639B0" w:rsidRPr="00D61534" w:rsidRDefault="008639B0" w:rsidP="008639B0">
            <w:pPr>
              <w:rPr>
                <w:rFonts w:cstheme="minorHAnsi"/>
              </w:rPr>
            </w:pPr>
          </w:p>
          <w:p w14:paraId="7BEB7FBD" w14:textId="77777777" w:rsidR="008639B0" w:rsidRPr="00D61534" w:rsidRDefault="008639B0" w:rsidP="008639B0">
            <w:pPr>
              <w:rPr>
                <w:rFonts w:cstheme="minorHAnsi"/>
              </w:rPr>
            </w:pPr>
            <w:r w:rsidRPr="00D61534">
              <w:rPr>
                <w:rFonts w:cstheme="minorHAnsi"/>
              </w:rPr>
              <w:t>Or you can also call their helpline</w:t>
            </w:r>
          </w:p>
          <w:p w14:paraId="14907305" w14:textId="77777777" w:rsidR="008639B0" w:rsidRPr="00D61534" w:rsidRDefault="008639B0" w:rsidP="008639B0">
            <w:pPr>
              <w:rPr>
                <w:rFonts w:cstheme="minorHAnsi"/>
              </w:rPr>
            </w:pPr>
            <w:r w:rsidRPr="00D61534">
              <w:rPr>
                <w:rFonts w:cstheme="minorHAnsi"/>
              </w:rPr>
              <w:lastRenderedPageBreak/>
              <w:t xml:space="preserve"> </w:t>
            </w:r>
          </w:p>
          <w:p w14:paraId="049935F3" w14:textId="77777777" w:rsidR="008639B0" w:rsidRPr="00D61534" w:rsidRDefault="008639B0" w:rsidP="008639B0">
            <w:pPr>
              <w:rPr>
                <w:rFonts w:cstheme="minorHAnsi"/>
              </w:rPr>
            </w:pPr>
            <w:r w:rsidRPr="00D61534">
              <w:rPr>
                <w:rFonts w:cstheme="minorHAnsi"/>
              </w:rPr>
              <w:t>Tel: 0303 123 1113 (local rate)</w:t>
            </w:r>
          </w:p>
          <w:p w14:paraId="04B7686C" w14:textId="77777777" w:rsidR="008639B0" w:rsidRPr="00D61534" w:rsidRDefault="008639B0" w:rsidP="008639B0">
            <w:pPr>
              <w:rPr>
                <w:rFonts w:cstheme="minorHAnsi"/>
              </w:rPr>
            </w:pPr>
            <w:r w:rsidRPr="00D61534">
              <w:rPr>
                <w:rFonts w:cstheme="minorHAnsi"/>
              </w:rPr>
              <w:t>01625 545 745 (national rate)</w:t>
            </w:r>
          </w:p>
          <w:p w14:paraId="0B2DB31B" w14:textId="77777777" w:rsidR="008639B0" w:rsidRPr="00D61534" w:rsidRDefault="008639B0" w:rsidP="008639B0">
            <w:pPr>
              <w:rPr>
                <w:rFonts w:cstheme="minorHAnsi"/>
              </w:rPr>
            </w:pPr>
          </w:p>
          <w:p w14:paraId="0EDCE974" w14:textId="77777777" w:rsidR="008639B0" w:rsidRDefault="008639B0" w:rsidP="008639B0">
            <w:pPr>
              <w:rPr>
                <w:rFonts w:cstheme="minorHAnsi"/>
                <w:shd w:val="clear" w:color="auto" w:fill="D9E2F3" w:themeFill="accent1" w:themeFillTint="33"/>
              </w:rPr>
            </w:pPr>
            <w:r>
              <w:rPr>
                <w:rFonts w:cstheme="minorHAnsi"/>
              </w:rPr>
              <w:t>Or you can write to them at:</w:t>
            </w:r>
            <w:r w:rsidRPr="00D61534">
              <w:rPr>
                <w:rFonts w:cstheme="minorHAnsi"/>
                <w:shd w:val="clear" w:color="auto" w:fill="D9E2F3" w:themeFill="accent1" w:themeFillTint="33"/>
              </w:rPr>
              <w:t xml:space="preserve"> </w:t>
            </w:r>
          </w:p>
          <w:p w14:paraId="04C806AC" w14:textId="77777777" w:rsidR="008639B0" w:rsidRDefault="008639B0" w:rsidP="008639B0">
            <w:pPr>
              <w:rPr>
                <w:rFonts w:cstheme="minorHAnsi"/>
                <w:shd w:val="clear" w:color="auto" w:fill="D9E2F3" w:themeFill="accent1" w:themeFillTint="33"/>
              </w:rPr>
            </w:pPr>
          </w:p>
          <w:p w14:paraId="4AF9CA36" w14:textId="4BF4AE1A" w:rsidR="008639B0" w:rsidRPr="008639B0" w:rsidRDefault="008639B0" w:rsidP="008639B0">
            <w:pPr>
              <w:rPr>
                <w:rFonts w:cstheme="minorHAnsi"/>
                <w:shd w:val="clear" w:color="auto" w:fill="D9E2F3" w:themeFill="accent1" w:themeFillTint="33"/>
              </w:rPr>
            </w:pPr>
            <w:r w:rsidRPr="00D61534">
              <w:rPr>
                <w:rFonts w:cstheme="minorHAnsi"/>
                <w:shd w:val="clear" w:color="auto" w:fill="D9E2F3" w:themeFill="accent1" w:themeFillTint="33"/>
              </w:rPr>
              <w:t>The ICO, Wycliffe House, Water Ln, Wilmslow SK9 5AF</w:t>
            </w:r>
            <w:r>
              <w:rPr>
                <w:rFonts w:cstheme="minorHAnsi"/>
                <w:shd w:val="clear" w:color="auto" w:fill="D9E2F3" w:themeFill="accent1" w:themeFillTint="33"/>
              </w:rPr>
              <w:t xml:space="preserve"> </w:t>
            </w:r>
          </w:p>
        </w:tc>
      </w:tr>
    </w:tbl>
    <w:p w14:paraId="536FABED" w14:textId="77777777" w:rsidR="009232D0" w:rsidRDefault="009232D0" w:rsidP="009232D0">
      <w:pPr>
        <w:rPr>
          <w:rFonts w:ascii="Calibri" w:eastAsia="Times New Roman" w:hAnsi="Calibri"/>
        </w:rPr>
      </w:pPr>
    </w:p>
    <w:p w14:paraId="3163AE63" w14:textId="77777777" w:rsidR="007C1052" w:rsidRPr="0050380E" w:rsidRDefault="007C1052" w:rsidP="007C1052">
      <w:pPr>
        <w:spacing w:line="278" w:lineRule="auto"/>
        <w:rPr>
          <w:b/>
          <w:bCs/>
        </w:rPr>
      </w:pPr>
      <w:r w:rsidRPr="0050380E">
        <w:rPr>
          <w:b/>
          <w:bCs/>
        </w:rPr>
        <w:t>Access to this privacy notice, and where English is not your first language</w:t>
      </w:r>
    </w:p>
    <w:p w14:paraId="5825D7A4" w14:textId="246F104B" w:rsidR="007C1052" w:rsidRPr="0050380E" w:rsidRDefault="007C1052" w:rsidP="007C1052">
      <w:pPr>
        <w:spacing w:line="278" w:lineRule="auto"/>
      </w:pPr>
      <w:r w:rsidRPr="0050380E">
        <w:t>If English is not your first language you can request a translation of this Privacy Notice. Please contact our Practice Manager</w:t>
      </w:r>
      <w:r>
        <w:t>.</w:t>
      </w:r>
    </w:p>
    <w:p w14:paraId="3ECE99F3" w14:textId="77777777" w:rsidR="007C1052" w:rsidRPr="0050380E" w:rsidRDefault="007C1052" w:rsidP="007C1052">
      <w:pPr>
        <w:spacing w:line="278" w:lineRule="auto"/>
        <w:rPr>
          <w:b/>
          <w:bCs/>
        </w:rPr>
      </w:pPr>
      <w:r w:rsidRPr="0050380E">
        <w:rPr>
          <w:b/>
          <w:bCs/>
        </w:rPr>
        <w:t>Changes to this privacy notice</w:t>
      </w:r>
    </w:p>
    <w:p w14:paraId="16F4E449" w14:textId="77777777" w:rsidR="007C1052" w:rsidRPr="0050380E" w:rsidRDefault="007C1052" w:rsidP="007C1052">
      <w:pPr>
        <w:spacing w:line="278" w:lineRule="auto"/>
      </w:pPr>
      <w:r w:rsidRPr="0050380E">
        <w:t>We regularly review and update our Privacy Notice to ensure it remains accurate and compliant. The next scheduled review will take place in April 2026.</w:t>
      </w:r>
    </w:p>
    <w:p w14:paraId="4BE6724D" w14:textId="77777777" w:rsidR="007C1052" w:rsidRDefault="007C1052" w:rsidP="007C1052"/>
    <w:p w14:paraId="7B538B8C" w14:textId="77777777" w:rsidR="009232D0" w:rsidRPr="00D61534" w:rsidRDefault="009232D0"/>
    <w:sectPr w:rsidR="009232D0" w:rsidRPr="00D61534" w:rsidSect="008639B0">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39B43" w14:textId="77777777" w:rsidR="00483D4D" w:rsidRDefault="00483D4D" w:rsidP="00F64786">
      <w:pPr>
        <w:spacing w:after="0" w:line="240" w:lineRule="auto"/>
      </w:pPr>
      <w:r>
        <w:separator/>
      </w:r>
    </w:p>
  </w:endnote>
  <w:endnote w:type="continuationSeparator" w:id="0">
    <w:p w14:paraId="3A315B93" w14:textId="77777777" w:rsidR="00483D4D" w:rsidRDefault="00483D4D"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637DE" w14:textId="77777777" w:rsidR="00370B17" w:rsidRDefault="00370B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661D3" w14:textId="77777777" w:rsidR="00370B17" w:rsidRDefault="00370B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FDF9D" w14:textId="77777777" w:rsidR="00370B17" w:rsidRDefault="0037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99CF2" w14:textId="77777777" w:rsidR="00483D4D" w:rsidRDefault="00483D4D" w:rsidP="00F64786">
      <w:pPr>
        <w:spacing w:after="0" w:line="240" w:lineRule="auto"/>
      </w:pPr>
      <w:r>
        <w:separator/>
      </w:r>
    </w:p>
  </w:footnote>
  <w:footnote w:type="continuationSeparator" w:id="0">
    <w:p w14:paraId="58787E63" w14:textId="77777777" w:rsidR="00483D4D" w:rsidRDefault="00483D4D"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064EC" w14:textId="77777777" w:rsidR="00370B17" w:rsidRDefault="00370B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5BB91" w14:textId="77777777" w:rsidR="00370B17" w:rsidRDefault="00370B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90372" w14:textId="77777777" w:rsidR="00370B17" w:rsidRDefault="00370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5253365">
    <w:abstractNumId w:val="4"/>
  </w:num>
  <w:num w:numId="2" w16cid:durableId="2121484395">
    <w:abstractNumId w:val="5"/>
  </w:num>
  <w:num w:numId="3" w16cid:durableId="556673662">
    <w:abstractNumId w:val="3"/>
  </w:num>
  <w:num w:numId="4" w16cid:durableId="1323584131">
    <w:abstractNumId w:val="1"/>
  </w:num>
  <w:num w:numId="5" w16cid:durableId="951087841">
    <w:abstractNumId w:val="0"/>
  </w:num>
  <w:num w:numId="6" w16cid:durableId="1696299318">
    <w:abstractNumId w:val="2"/>
  </w:num>
  <w:num w:numId="7" w16cid:durableId="8841008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14DA5"/>
    <w:rsid w:val="000375C1"/>
    <w:rsid w:val="00047FC9"/>
    <w:rsid w:val="00051119"/>
    <w:rsid w:val="000669E4"/>
    <w:rsid w:val="00070B7C"/>
    <w:rsid w:val="00077474"/>
    <w:rsid w:val="0008241F"/>
    <w:rsid w:val="000A6D11"/>
    <w:rsid w:val="000B0E7E"/>
    <w:rsid w:val="000B0F30"/>
    <w:rsid w:val="000C55E6"/>
    <w:rsid w:val="000D186C"/>
    <w:rsid w:val="000D1A48"/>
    <w:rsid w:val="000D6334"/>
    <w:rsid w:val="000D6413"/>
    <w:rsid w:val="00100891"/>
    <w:rsid w:val="00100F12"/>
    <w:rsid w:val="0010638A"/>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C53B6"/>
    <w:rsid w:val="001D3DE0"/>
    <w:rsid w:val="001D4FE8"/>
    <w:rsid w:val="001E424E"/>
    <w:rsid w:val="001F2A51"/>
    <w:rsid w:val="00201023"/>
    <w:rsid w:val="00210D5E"/>
    <w:rsid w:val="00210E2C"/>
    <w:rsid w:val="00213CD6"/>
    <w:rsid w:val="00215934"/>
    <w:rsid w:val="0024065E"/>
    <w:rsid w:val="00243864"/>
    <w:rsid w:val="002574EF"/>
    <w:rsid w:val="00262ADD"/>
    <w:rsid w:val="00274009"/>
    <w:rsid w:val="00281077"/>
    <w:rsid w:val="0029551C"/>
    <w:rsid w:val="002A3601"/>
    <w:rsid w:val="002A36C3"/>
    <w:rsid w:val="002A6A75"/>
    <w:rsid w:val="002B20E1"/>
    <w:rsid w:val="002B2EDA"/>
    <w:rsid w:val="002C1123"/>
    <w:rsid w:val="002D444E"/>
    <w:rsid w:val="002D55EF"/>
    <w:rsid w:val="002E07E4"/>
    <w:rsid w:val="002E64C9"/>
    <w:rsid w:val="00312E48"/>
    <w:rsid w:val="003428DE"/>
    <w:rsid w:val="00354B51"/>
    <w:rsid w:val="00363F22"/>
    <w:rsid w:val="0036598C"/>
    <w:rsid w:val="00370B17"/>
    <w:rsid w:val="00376992"/>
    <w:rsid w:val="003855FF"/>
    <w:rsid w:val="0039478F"/>
    <w:rsid w:val="003A29AA"/>
    <w:rsid w:val="003C4BB0"/>
    <w:rsid w:val="003D2354"/>
    <w:rsid w:val="003D7663"/>
    <w:rsid w:val="003F1231"/>
    <w:rsid w:val="003F2EE9"/>
    <w:rsid w:val="00401831"/>
    <w:rsid w:val="00407BAF"/>
    <w:rsid w:val="00421917"/>
    <w:rsid w:val="0042475D"/>
    <w:rsid w:val="0042644B"/>
    <w:rsid w:val="004328B4"/>
    <w:rsid w:val="004336C9"/>
    <w:rsid w:val="0043659F"/>
    <w:rsid w:val="00437448"/>
    <w:rsid w:val="004471D7"/>
    <w:rsid w:val="00451EBC"/>
    <w:rsid w:val="00461EF9"/>
    <w:rsid w:val="00462BA1"/>
    <w:rsid w:val="004713FE"/>
    <w:rsid w:val="00483D4D"/>
    <w:rsid w:val="00484E7A"/>
    <w:rsid w:val="004856FE"/>
    <w:rsid w:val="00485A57"/>
    <w:rsid w:val="004905EF"/>
    <w:rsid w:val="00491BA8"/>
    <w:rsid w:val="004A1D1B"/>
    <w:rsid w:val="004A2847"/>
    <w:rsid w:val="004A4FFC"/>
    <w:rsid w:val="004A71BF"/>
    <w:rsid w:val="004A790D"/>
    <w:rsid w:val="004B25E7"/>
    <w:rsid w:val="004B3F89"/>
    <w:rsid w:val="004B5413"/>
    <w:rsid w:val="004D2FD9"/>
    <w:rsid w:val="004D470E"/>
    <w:rsid w:val="004E342D"/>
    <w:rsid w:val="004F0E4E"/>
    <w:rsid w:val="004F2B4F"/>
    <w:rsid w:val="004F4123"/>
    <w:rsid w:val="004F74C3"/>
    <w:rsid w:val="00501178"/>
    <w:rsid w:val="00520D80"/>
    <w:rsid w:val="00524749"/>
    <w:rsid w:val="005251B1"/>
    <w:rsid w:val="005257BC"/>
    <w:rsid w:val="005361D1"/>
    <w:rsid w:val="00550C93"/>
    <w:rsid w:val="00554863"/>
    <w:rsid w:val="00561E6D"/>
    <w:rsid w:val="0056375C"/>
    <w:rsid w:val="0056573A"/>
    <w:rsid w:val="005662E4"/>
    <w:rsid w:val="00573F7F"/>
    <w:rsid w:val="00577DD2"/>
    <w:rsid w:val="00582947"/>
    <w:rsid w:val="005968F6"/>
    <w:rsid w:val="005A5482"/>
    <w:rsid w:val="005B2A69"/>
    <w:rsid w:val="005C23B0"/>
    <w:rsid w:val="005F1593"/>
    <w:rsid w:val="005F2CD6"/>
    <w:rsid w:val="006226C2"/>
    <w:rsid w:val="006247AF"/>
    <w:rsid w:val="00635815"/>
    <w:rsid w:val="006368F5"/>
    <w:rsid w:val="0068194B"/>
    <w:rsid w:val="00682775"/>
    <w:rsid w:val="006B4204"/>
    <w:rsid w:val="006C091A"/>
    <w:rsid w:val="006C0923"/>
    <w:rsid w:val="006C490E"/>
    <w:rsid w:val="006D28D9"/>
    <w:rsid w:val="006D5399"/>
    <w:rsid w:val="006E49B8"/>
    <w:rsid w:val="006F2B18"/>
    <w:rsid w:val="006F31AF"/>
    <w:rsid w:val="006F3F4D"/>
    <w:rsid w:val="0073109C"/>
    <w:rsid w:val="007343FF"/>
    <w:rsid w:val="00734466"/>
    <w:rsid w:val="00740FCC"/>
    <w:rsid w:val="00751E40"/>
    <w:rsid w:val="00761E28"/>
    <w:rsid w:val="00763E33"/>
    <w:rsid w:val="00767447"/>
    <w:rsid w:val="00774C5E"/>
    <w:rsid w:val="007757EC"/>
    <w:rsid w:val="00781EB5"/>
    <w:rsid w:val="007903D7"/>
    <w:rsid w:val="0079524E"/>
    <w:rsid w:val="00797598"/>
    <w:rsid w:val="007A1C75"/>
    <w:rsid w:val="007B4DA2"/>
    <w:rsid w:val="007B6748"/>
    <w:rsid w:val="007C1052"/>
    <w:rsid w:val="007C1E88"/>
    <w:rsid w:val="007D2BA5"/>
    <w:rsid w:val="007E2BD8"/>
    <w:rsid w:val="007E6A2E"/>
    <w:rsid w:val="007F6C25"/>
    <w:rsid w:val="00815A51"/>
    <w:rsid w:val="00822B00"/>
    <w:rsid w:val="00827B50"/>
    <w:rsid w:val="008416CE"/>
    <w:rsid w:val="0084350D"/>
    <w:rsid w:val="0086290D"/>
    <w:rsid w:val="008639B0"/>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66CE4"/>
    <w:rsid w:val="00A7328A"/>
    <w:rsid w:val="00A94F5E"/>
    <w:rsid w:val="00A95572"/>
    <w:rsid w:val="00A97367"/>
    <w:rsid w:val="00AA664C"/>
    <w:rsid w:val="00AA785E"/>
    <w:rsid w:val="00AB0BF9"/>
    <w:rsid w:val="00AB387B"/>
    <w:rsid w:val="00AC2205"/>
    <w:rsid w:val="00AC3D66"/>
    <w:rsid w:val="00AD5126"/>
    <w:rsid w:val="00AD5C31"/>
    <w:rsid w:val="00AE3ADA"/>
    <w:rsid w:val="00AF185C"/>
    <w:rsid w:val="00AF205A"/>
    <w:rsid w:val="00B26FC5"/>
    <w:rsid w:val="00B272C9"/>
    <w:rsid w:val="00B449BA"/>
    <w:rsid w:val="00B71A11"/>
    <w:rsid w:val="00B91F44"/>
    <w:rsid w:val="00B93493"/>
    <w:rsid w:val="00B96B97"/>
    <w:rsid w:val="00B976F0"/>
    <w:rsid w:val="00BA5F0A"/>
    <w:rsid w:val="00BE054D"/>
    <w:rsid w:val="00BE7B09"/>
    <w:rsid w:val="00BF7803"/>
    <w:rsid w:val="00C0007F"/>
    <w:rsid w:val="00C054D8"/>
    <w:rsid w:val="00C35920"/>
    <w:rsid w:val="00C432C6"/>
    <w:rsid w:val="00C44ECF"/>
    <w:rsid w:val="00C51DEF"/>
    <w:rsid w:val="00C663D5"/>
    <w:rsid w:val="00C718C7"/>
    <w:rsid w:val="00C81611"/>
    <w:rsid w:val="00C978A6"/>
    <w:rsid w:val="00CB0695"/>
    <w:rsid w:val="00CB23A1"/>
    <w:rsid w:val="00CC0ADC"/>
    <w:rsid w:val="00CC757F"/>
    <w:rsid w:val="00CC78CD"/>
    <w:rsid w:val="00CD0E30"/>
    <w:rsid w:val="00CD6AAF"/>
    <w:rsid w:val="00CE104E"/>
    <w:rsid w:val="00CF796E"/>
    <w:rsid w:val="00D041CA"/>
    <w:rsid w:val="00D12822"/>
    <w:rsid w:val="00D12E73"/>
    <w:rsid w:val="00D20978"/>
    <w:rsid w:val="00D31677"/>
    <w:rsid w:val="00D36D87"/>
    <w:rsid w:val="00D40D8F"/>
    <w:rsid w:val="00D46811"/>
    <w:rsid w:val="00D50498"/>
    <w:rsid w:val="00D557F6"/>
    <w:rsid w:val="00D61534"/>
    <w:rsid w:val="00D7391D"/>
    <w:rsid w:val="00D81E20"/>
    <w:rsid w:val="00D81F47"/>
    <w:rsid w:val="00D919D1"/>
    <w:rsid w:val="00D95B9A"/>
    <w:rsid w:val="00DA7271"/>
    <w:rsid w:val="00DB0E55"/>
    <w:rsid w:val="00DC2830"/>
    <w:rsid w:val="00DC3C27"/>
    <w:rsid w:val="00DF1686"/>
    <w:rsid w:val="00DF23B3"/>
    <w:rsid w:val="00E013E5"/>
    <w:rsid w:val="00E01CAF"/>
    <w:rsid w:val="00E21584"/>
    <w:rsid w:val="00E22860"/>
    <w:rsid w:val="00E32C04"/>
    <w:rsid w:val="00E32F36"/>
    <w:rsid w:val="00E42B09"/>
    <w:rsid w:val="00E625A1"/>
    <w:rsid w:val="00E64BAF"/>
    <w:rsid w:val="00E66D1C"/>
    <w:rsid w:val="00E817D2"/>
    <w:rsid w:val="00E8750F"/>
    <w:rsid w:val="00EB01E2"/>
    <w:rsid w:val="00EC3797"/>
    <w:rsid w:val="00EC68D6"/>
    <w:rsid w:val="00ED73B5"/>
    <w:rsid w:val="00EE49FC"/>
    <w:rsid w:val="00EE6E72"/>
    <w:rsid w:val="00EF0BE0"/>
    <w:rsid w:val="00EF1598"/>
    <w:rsid w:val="00F47B93"/>
    <w:rsid w:val="00F637DC"/>
    <w:rsid w:val="00F64786"/>
    <w:rsid w:val="00F64F87"/>
    <w:rsid w:val="00F70ABF"/>
    <w:rsid w:val="00F70B66"/>
    <w:rsid w:val="00F7271F"/>
    <w:rsid w:val="00F73136"/>
    <w:rsid w:val="00F733F9"/>
    <w:rsid w:val="00F8729E"/>
    <w:rsid w:val="00FB2BE0"/>
    <w:rsid w:val="00FC31AA"/>
    <w:rsid w:val="00FC406B"/>
    <w:rsid w:val="00FD281F"/>
    <w:rsid w:val="00FD4C73"/>
    <w:rsid w:val="00FD5B15"/>
    <w:rsid w:val="00FD7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A43085F6-AD2B-4051-A860-1FA8F8088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2">
    <w:name w:val="Unresolved Mention2"/>
    <w:basedOn w:val="DefaultParagraphFont"/>
    <w:uiPriority w:val="99"/>
    <w:semiHidden/>
    <w:unhideWhenUsed/>
    <w:rsid w:val="00462BA1"/>
    <w:rPr>
      <w:color w:val="605E5C"/>
      <w:shd w:val="clear" w:color="auto" w:fill="E1DFDD"/>
    </w:rPr>
  </w:style>
  <w:style w:type="character" w:styleId="UnresolvedMention">
    <w:name w:val="Unresolved Mention"/>
    <w:basedOn w:val="DefaultParagraphFont"/>
    <w:uiPriority w:val="99"/>
    <w:semiHidden/>
    <w:unhideWhenUsed/>
    <w:rsid w:val="00370B17"/>
    <w:rPr>
      <w:color w:val="605E5C"/>
      <w:shd w:val="clear" w:color="auto" w:fill="E1DFDD"/>
    </w:rPr>
  </w:style>
  <w:style w:type="character" w:styleId="FollowedHyperlink">
    <w:name w:val="FollowedHyperlink"/>
    <w:basedOn w:val="DefaultParagraphFont"/>
    <w:uiPriority w:val="99"/>
    <w:semiHidden/>
    <w:unhideWhenUsed/>
    <w:rsid w:val="006C09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637442">
      <w:bodyDiv w:val="1"/>
      <w:marLeft w:val="0"/>
      <w:marRight w:val="0"/>
      <w:marTop w:val="0"/>
      <w:marBottom w:val="0"/>
      <w:divBdr>
        <w:top w:val="none" w:sz="0" w:space="0" w:color="auto"/>
        <w:left w:val="none" w:sz="0" w:space="0" w:color="auto"/>
        <w:bottom w:val="none" w:sz="0" w:space="0" w:color="auto"/>
        <w:right w:val="none" w:sz="0" w:space="0" w:color="auto"/>
      </w:divBdr>
    </w:div>
    <w:div w:id="883756432">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s.uk/your-nhs-data-matters" TargetMode="External"/><Relationship Id="rId13" Type="http://schemas.openxmlformats.org/officeDocument/2006/relationships/hyperlink" Target="mailto:Nelondonicb.sgppatients@nhs.ne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Itservicedesk.nelicb@nhs.net"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tservicedesk.nelicb@nhs.net" TargetMode="External"/><Relationship Id="rId5" Type="http://schemas.openxmlformats.org/officeDocument/2006/relationships/webSettings" Target="webSettings.xml"/><Relationship Id="rId15" Type="http://schemas.openxmlformats.org/officeDocument/2006/relationships/hyperlink" Target="https://ico.org.uk/global/contact-us/%20%20" TargetMode="External"/><Relationship Id="rId23" Type="http://schemas.openxmlformats.org/officeDocument/2006/relationships/theme" Target="theme/theme1.xml"/><Relationship Id="rId10" Type="http://schemas.openxmlformats.org/officeDocument/2006/relationships/hyperlink" Target="https://understandingpatientdata.org.uk/introducing-patient-dat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hra.nhs.uk/" TargetMode="External"/><Relationship Id="rId14" Type="http://schemas.openxmlformats.org/officeDocument/2006/relationships/hyperlink" Target="mailto:Itservicedesk.nelicb@nhs.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7FA5C-411A-4B70-94E1-0A0860208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8</Pages>
  <Words>2853</Words>
  <Characters>1626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Lacey</dc:creator>
  <cp:lastModifiedBy>JEREMIAH, Kareen (SOMERFORD GROVE PRACTICE)</cp:lastModifiedBy>
  <cp:revision>7</cp:revision>
  <cp:lastPrinted>2022-04-26T09:34:00Z</cp:lastPrinted>
  <dcterms:created xsi:type="dcterms:W3CDTF">2025-06-09T11:15:00Z</dcterms:created>
  <dcterms:modified xsi:type="dcterms:W3CDTF">2025-06-20T12:22:00Z</dcterms:modified>
</cp:coreProperties>
</file>